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7E3F2" w14:textId="77FD611B" w:rsidR="00750974" w:rsidRDefault="00C3687B" w:rsidP="00F20FD8">
      <w:pPr>
        <w:autoSpaceDE w:val="0"/>
        <w:autoSpaceDN w:val="0"/>
        <w:adjustRightInd w:val="0"/>
        <w:spacing w:after="0" w:line="240" w:lineRule="auto"/>
        <w:rPr>
          <w:rFonts w:eastAsia="FreeSerifBold" w:cs="Calibri"/>
          <w:b/>
          <w:bCs/>
          <w:strike/>
          <w:color w:val="000000"/>
          <w:sz w:val="40"/>
          <w:szCs w:val="40"/>
        </w:rPr>
      </w:pPr>
      <w:r w:rsidRPr="008B44DD">
        <w:rPr>
          <w:rFonts w:eastAsia="FreeSerifBold" w:cs="Calibri"/>
          <w:b/>
          <w:bCs/>
          <w:color w:val="4B3029"/>
          <w:sz w:val="40"/>
          <w:szCs w:val="40"/>
        </w:rPr>
        <w:t xml:space="preserve">Fauna és Flóra Alapítvány </w:t>
      </w:r>
      <w:r>
        <w:rPr>
          <w:rFonts w:eastAsia="FreeSerifBold" w:cs="Calibri"/>
          <w:b/>
          <w:bCs/>
          <w:color w:val="4B3029"/>
          <w:sz w:val="40"/>
          <w:szCs w:val="40"/>
        </w:rPr>
        <w:t>pályázati felhívása</w:t>
      </w:r>
    </w:p>
    <w:p w14:paraId="3C4F2D57" w14:textId="09F9DDCF" w:rsidR="00C3687B" w:rsidRDefault="00C3687B" w:rsidP="00F20FD8">
      <w:pPr>
        <w:autoSpaceDE w:val="0"/>
        <w:autoSpaceDN w:val="0"/>
        <w:adjustRightInd w:val="0"/>
        <w:spacing w:after="0" w:line="240" w:lineRule="auto"/>
        <w:rPr>
          <w:rFonts w:eastAsia="FreeSerifBold" w:cs="Calibri"/>
          <w:b/>
          <w:bCs/>
          <w:color w:val="76923C"/>
          <w:sz w:val="28"/>
          <w:szCs w:val="28"/>
        </w:rPr>
      </w:pPr>
      <w:r>
        <w:rPr>
          <w:rFonts w:eastAsia="FreeSerifBold" w:cs="Calibri"/>
          <w:b/>
          <w:bCs/>
          <w:noProof/>
          <w:color w:val="76923C"/>
          <w:sz w:val="28"/>
          <w:szCs w:val="28"/>
          <w:lang w:eastAsia="hu-HU"/>
        </w:rPr>
        <w:t>kutatási tevékenység</w:t>
      </w:r>
      <w:r w:rsidRPr="008B44DD">
        <w:rPr>
          <w:rFonts w:eastAsia="FreeSerifBold" w:cs="Calibri"/>
          <w:b/>
          <w:bCs/>
          <w:color w:val="76923C"/>
          <w:sz w:val="28"/>
          <w:szCs w:val="28"/>
        </w:rPr>
        <w:t xml:space="preserve"> támogatására</w:t>
      </w:r>
    </w:p>
    <w:p w14:paraId="3C4F2D7E" w14:textId="55F98A05" w:rsidR="00C3687B" w:rsidRPr="00833B8F" w:rsidRDefault="00C3687B" w:rsidP="00833B8F">
      <w:pPr>
        <w:spacing w:before="360"/>
        <w:rPr>
          <w:b/>
          <w:sz w:val="24"/>
          <w:szCs w:val="24"/>
        </w:rPr>
      </w:pPr>
      <w:r w:rsidRPr="00833B8F">
        <w:rPr>
          <w:b/>
          <w:color w:val="4B3029"/>
          <w:sz w:val="28"/>
          <w:szCs w:val="28"/>
        </w:rPr>
        <w:t>PÁLYÁZATI ADATLAP</w:t>
      </w:r>
    </w:p>
    <w:p w14:paraId="3C4F2D7F" w14:textId="77777777" w:rsidR="00C3687B" w:rsidRDefault="00C3687B" w:rsidP="00CC39D1">
      <w:pPr>
        <w:pStyle w:val="Default"/>
        <w:spacing w:line="360" w:lineRule="auto"/>
        <w:rPr>
          <w:b/>
          <w:color w:val="auto"/>
        </w:rPr>
      </w:pPr>
      <w:r>
        <w:rPr>
          <w:b/>
          <w:color w:val="auto"/>
        </w:rPr>
        <w:t>Pályázó</w:t>
      </w:r>
    </w:p>
    <w:tbl>
      <w:tblPr>
        <w:tblW w:w="0" w:type="auto"/>
        <w:tblBorders>
          <w:top w:val="single" w:sz="12" w:space="0" w:color="4B3029"/>
          <w:left w:val="single" w:sz="12" w:space="0" w:color="4B3029"/>
          <w:bottom w:val="single" w:sz="12" w:space="0" w:color="4B3029"/>
          <w:right w:val="single" w:sz="12" w:space="0" w:color="4B3029"/>
          <w:insideH w:val="dotted" w:sz="4" w:space="0" w:color="4B3029"/>
          <w:insideV w:val="dotted" w:sz="4" w:space="0" w:color="4B3029"/>
        </w:tblBorders>
        <w:tblLook w:val="00A0" w:firstRow="1" w:lastRow="0" w:firstColumn="1" w:lastColumn="0" w:noHBand="0" w:noVBand="0"/>
      </w:tblPr>
      <w:tblGrid>
        <w:gridCol w:w="2155"/>
        <w:gridCol w:w="6917"/>
      </w:tblGrid>
      <w:tr w:rsidR="00C3687B" w:rsidRPr="00084804" w14:paraId="3C4F2D82" w14:textId="77777777" w:rsidTr="008531FA">
        <w:tc>
          <w:tcPr>
            <w:tcW w:w="2155" w:type="dxa"/>
            <w:tcBorders>
              <w:top w:val="single" w:sz="12" w:space="0" w:color="4B3029"/>
            </w:tcBorders>
            <w:shd w:val="clear" w:color="auto" w:fill="EEECE1"/>
          </w:tcPr>
          <w:p w14:paraId="3C4F2D80" w14:textId="77777777" w:rsidR="00C3687B" w:rsidRPr="00E567BC" w:rsidRDefault="00C3687B" w:rsidP="008A689A">
            <w:pPr>
              <w:pStyle w:val="Default"/>
              <w:spacing w:line="360" w:lineRule="auto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Neve</w:t>
            </w:r>
          </w:p>
        </w:tc>
        <w:tc>
          <w:tcPr>
            <w:tcW w:w="6917" w:type="dxa"/>
            <w:tcBorders>
              <w:top w:val="single" w:sz="12" w:space="0" w:color="4B3029"/>
            </w:tcBorders>
            <w:shd w:val="clear" w:color="auto" w:fill="EEECE1"/>
          </w:tcPr>
          <w:p w14:paraId="3C4F2D81" w14:textId="77777777" w:rsidR="00C3687B" w:rsidRPr="00E567BC" w:rsidRDefault="00C3687B" w:rsidP="008A689A">
            <w:pPr>
              <w:pStyle w:val="Default"/>
              <w:spacing w:line="360" w:lineRule="auto"/>
              <w:rPr>
                <w:bCs/>
                <w:color w:val="auto"/>
              </w:rPr>
            </w:pPr>
          </w:p>
        </w:tc>
      </w:tr>
      <w:tr w:rsidR="00C3687B" w:rsidRPr="00084804" w14:paraId="3C4F2D85" w14:textId="77777777" w:rsidTr="008531FA">
        <w:tc>
          <w:tcPr>
            <w:tcW w:w="2155" w:type="dxa"/>
          </w:tcPr>
          <w:p w14:paraId="3C4F2D83" w14:textId="77777777" w:rsidR="00C3687B" w:rsidRPr="00E567BC" w:rsidRDefault="00C3687B" w:rsidP="008A689A">
            <w:pPr>
              <w:pStyle w:val="Default"/>
              <w:spacing w:line="360" w:lineRule="auto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Születési dátuma</w:t>
            </w:r>
          </w:p>
        </w:tc>
        <w:tc>
          <w:tcPr>
            <w:tcW w:w="6917" w:type="dxa"/>
          </w:tcPr>
          <w:p w14:paraId="3C4F2D84" w14:textId="77777777" w:rsidR="00C3687B" w:rsidRPr="00E567BC" w:rsidRDefault="00C3687B" w:rsidP="008A689A">
            <w:pPr>
              <w:pStyle w:val="Default"/>
              <w:spacing w:line="360" w:lineRule="auto"/>
              <w:rPr>
                <w:bCs/>
                <w:color w:val="auto"/>
              </w:rPr>
            </w:pPr>
          </w:p>
        </w:tc>
      </w:tr>
      <w:tr w:rsidR="00C3687B" w:rsidRPr="00084804" w14:paraId="3C4F2D88" w14:textId="77777777" w:rsidTr="008531FA">
        <w:tc>
          <w:tcPr>
            <w:tcW w:w="2155" w:type="dxa"/>
            <w:shd w:val="clear" w:color="auto" w:fill="EEECE1"/>
          </w:tcPr>
          <w:p w14:paraId="3C4F2D86" w14:textId="77777777" w:rsidR="00C3687B" w:rsidRPr="00E567BC" w:rsidRDefault="00C3687B" w:rsidP="008A689A">
            <w:pPr>
              <w:pStyle w:val="Default"/>
              <w:spacing w:line="360" w:lineRule="auto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Születési helye</w:t>
            </w:r>
          </w:p>
        </w:tc>
        <w:tc>
          <w:tcPr>
            <w:tcW w:w="6917" w:type="dxa"/>
            <w:shd w:val="clear" w:color="auto" w:fill="EEECE1"/>
          </w:tcPr>
          <w:p w14:paraId="3C4F2D87" w14:textId="77777777" w:rsidR="00C3687B" w:rsidRPr="00E567BC" w:rsidRDefault="00C3687B" w:rsidP="008A689A">
            <w:pPr>
              <w:pStyle w:val="Default"/>
              <w:spacing w:line="360" w:lineRule="auto"/>
              <w:rPr>
                <w:bCs/>
                <w:smallCaps/>
                <w:color w:val="4B3029"/>
              </w:rPr>
            </w:pPr>
          </w:p>
        </w:tc>
      </w:tr>
      <w:tr w:rsidR="00C3687B" w:rsidRPr="00084804" w14:paraId="3C4F2D8B" w14:textId="77777777" w:rsidTr="008531FA">
        <w:tc>
          <w:tcPr>
            <w:tcW w:w="2155" w:type="dxa"/>
          </w:tcPr>
          <w:p w14:paraId="3C4F2D89" w14:textId="77777777" w:rsidR="00C3687B" w:rsidRPr="00E567BC" w:rsidRDefault="00C3687B" w:rsidP="008A689A">
            <w:pPr>
              <w:pStyle w:val="Default"/>
              <w:spacing w:line="360" w:lineRule="auto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Állampolgársága</w:t>
            </w:r>
          </w:p>
        </w:tc>
        <w:tc>
          <w:tcPr>
            <w:tcW w:w="6917" w:type="dxa"/>
          </w:tcPr>
          <w:p w14:paraId="3C4F2D8A" w14:textId="77777777" w:rsidR="00C3687B" w:rsidRPr="00E567BC" w:rsidRDefault="00C3687B" w:rsidP="008A689A">
            <w:pPr>
              <w:pStyle w:val="Default"/>
              <w:spacing w:line="360" w:lineRule="auto"/>
              <w:rPr>
                <w:bCs/>
                <w:color w:val="auto"/>
              </w:rPr>
            </w:pPr>
          </w:p>
        </w:tc>
      </w:tr>
      <w:tr w:rsidR="00C3687B" w:rsidRPr="00084804" w14:paraId="3C4F2D8E" w14:textId="77777777" w:rsidTr="008531FA">
        <w:tc>
          <w:tcPr>
            <w:tcW w:w="2155" w:type="dxa"/>
            <w:shd w:val="clear" w:color="auto" w:fill="EEECE1"/>
          </w:tcPr>
          <w:p w14:paraId="3C4F2D8C" w14:textId="77777777" w:rsidR="00C3687B" w:rsidRPr="00E567BC" w:rsidRDefault="00C3687B" w:rsidP="008A689A">
            <w:pPr>
              <w:pStyle w:val="Default"/>
              <w:spacing w:line="360" w:lineRule="auto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NEPTUN kódja</w:t>
            </w:r>
          </w:p>
        </w:tc>
        <w:tc>
          <w:tcPr>
            <w:tcW w:w="6917" w:type="dxa"/>
            <w:shd w:val="clear" w:color="auto" w:fill="EEECE1"/>
          </w:tcPr>
          <w:p w14:paraId="3C4F2D8D" w14:textId="77777777" w:rsidR="00C3687B" w:rsidRPr="00E567BC" w:rsidRDefault="00C3687B" w:rsidP="008A689A">
            <w:pPr>
              <w:pStyle w:val="Default"/>
              <w:spacing w:line="360" w:lineRule="auto"/>
              <w:rPr>
                <w:bCs/>
                <w:smallCaps/>
                <w:color w:val="4B3029"/>
              </w:rPr>
            </w:pPr>
          </w:p>
        </w:tc>
      </w:tr>
      <w:tr w:rsidR="00C3687B" w:rsidRPr="00084804" w14:paraId="3C4F2D91" w14:textId="77777777" w:rsidTr="008531FA">
        <w:tc>
          <w:tcPr>
            <w:tcW w:w="2155" w:type="dxa"/>
          </w:tcPr>
          <w:p w14:paraId="3C4F2D8F" w14:textId="77777777" w:rsidR="00C3687B" w:rsidRPr="00E567BC" w:rsidRDefault="00C3687B" w:rsidP="008A689A">
            <w:pPr>
              <w:pStyle w:val="Default"/>
              <w:spacing w:line="360" w:lineRule="auto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Telefonszáma</w:t>
            </w:r>
          </w:p>
        </w:tc>
        <w:tc>
          <w:tcPr>
            <w:tcW w:w="6917" w:type="dxa"/>
          </w:tcPr>
          <w:p w14:paraId="3C4F2D90" w14:textId="77777777" w:rsidR="00C3687B" w:rsidRPr="00E567BC" w:rsidRDefault="00C3687B" w:rsidP="008A689A">
            <w:pPr>
              <w:pStyle w:val="Default"/>
              <w:spacing w:line="360" w:lineRule="auto"/>
              <w:rPr>
                <w:bCs/>
                <w:color w:val="auto"/>
              </w:rPr>
            </w:pPr>
          </w:p>
        </w:tc>
      </w:tr>
      <w:tr w:rsidR="00C3687B" w:rsidRPr="00084804" w14:paraId="3C4F2D94" w14:textId="77777777" w:rsidTr="008531FA">
        <w:tc>
          <w:tcPr>
            <w:tcW w:w="2155" w:type="dxa"/>
            <w:shd w:val="clear" w:color="auto" w:fill="EEECE1"/>
          </w:tcPr>
          <w:p w14:paraId="3C4F2D92" w14:textId="77777777" w:rsidR="00C3687B" w:rsidRPr="00E567BC" w:rsidRDefault="00C3687B" w:rsidP="008A689A">
            <w:pPr>
              <w:pStyle w:val="Default"/>
              <w:spacing w:line="360" w:lineRule="auto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e-mail címe</w:t>
            </w:r>
          </w:p>
        </w:tc>
        <w:tc>
          <w:tcPr>
            <w:tcW w:w="6917" w:type="dxa"/>
            <w:shd w:val="clear" w:color="auto" w:fill="EEECE1"/>
          </w:tcPr>
          <w:p w14:paraId="3C4F2D93" w14:textId="77777777" w:rsidR="00C3687B" w:rsidRPr="00E567BC" w:rsidRDefault="00C3687B" w:rsidP="008A689A">
            <w:pPr>
              <w:pStyle w:val="Default"/>
              <w:spacing w:line="360" w:lineRule="auto"/>
              <w:rPr>
                <w:bCs/>
                <w:smallCaps/>
                <w:color w:val="4B3029"/>
              </w:rPr>
            </w:pPr>
          </w:p>
        </w:tc>
      </w:tr>
      <w:tr w:rsidR="00C3687B" w:rsidRPr="00084804" w14:paraId="3C4F2D97" w14:textId="77777777" w:rsidTr="008531FA">
        <w:tc>
          <w:tcPr>
            <w:tcW w:w="2155" w:type="dxa"/>
          </w:tcPr>
          <w:p w14:paraId="3C4F2D95" w14:textId="77777777" w:rsidR="00C3687B" w:rsidRPr="00E567BC" w:rsidRDefault="00C3687B" w:rsidP="008A689A">
            <w:pPr>
              <w:pStyle w:val="Default"/>
              <w:spacing w:line="360" w:lineRule="auto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Állandó lakcíme</w:t>
            </w:r>
          </w:p>
        </w:tc>
        <w:tc>
          <w:tcPr>
            <w:tcW w:w="6917" w:type="dxa"/>
          </w:tcPr>
          <w:p w14:paraId="3C4F2D96" w14:textId="77777777" w:rsidR="00C3687B" w:rsidRPr="00E567BC" w:rsidRDefault="00C3687B" w:rsidP="008A689A">
            <w:pPr>
              <w:pStyle w:val="Default"/>
              <w:spacing w:line="360" w:lineRule="auto"/>
              <w:rPr>
                <w:bCs/>
                <w:color w:val="auto"/>
              </w:rPr>
            </w:pPr>
          </w:p>
        </w:tc>
      </w:tr>
      <w:tr w:rsidR="00C3687B" w:rsidRPr="00084804" w14:paraId="3C4F2D9A" w14:textId="77777777" w:rsidTr="008531FA">
        <w:tc>
          <w:tcPr>
            <w:tcW w:w="2155" w:type="dxa"/>
            <w:tcBorders>
              <w:bottom w:val="single" w:sz="12" w:space="0" w:color="4B3029"/>
            </w:tcBorders>
            <w:shd w:val="clear" w:color="auto" w:fill="EEECE1"/>
          </w:tcPr>
          <w:p w14:paraId="3C4F2D98" w14:textId="77777777" w:rsidR="00C3687B" w:rsidRPr="00E567BC" w:rsidRDefault="00C3687B" w:rsidP="008A689A">
            <w:pPr>
              <w:pStyle w:val="Default"/>
              <w:spacing w:line="360" w:lineRule="auto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Levelezési címe</w:t>
            </w:r>
          </w:p>
        </w:tc>
        <w:tc>
          <w:tcPr>
            <w:tcW w:w="6917" w:type="dxa"/>
            <w:tcBorders>
              <w:bottom w:val="single" w:sz="12" w:space="0" w:color="4B3029"/>
            </w:tcBorders>
            <w:shd w:val="clear" w:color="auto" w:fill="EEECE1"/>
          </w:tcPr>
          <w:p w14:paraId="3C4F2D99" w14:textId="77777777" w:rsidR="00C3687B" w:rsidRPr="00E567BC" w:rsidRDefault="00C3687B" w:rsidP="008A689A">
            <w:pPr>
              <w:pStyle w:val="Default"/>
              <w:spacing w:line="360" w:lineRule="auto"/>
              <w:rPr>
                <w:bCs/>
                <w:smallCaps/>
                <w:color w:val="4B3029"/>
              </w:rPr>
            </w:pPr>
          </w:p>
        </w:tc>
      </w:tr>
    </w:tbl>
    <w:p w14:paraId="3C4F2D9C" w14:textId="77777777" w:rsidR="00C3687B" w:rsidRDefault="00C3687B">
      <w:pPr>
        <w:pStyle w:val="Default"/>
        <w:spacing w:before="360" w:line="360" w:lineRule="auto"/>
        <w:rPr>
          <w:b/>
          <w:color w:val="auto"/>
        </w:rPr>
      </w:pPr>
      <w:r>
        <w:rPr>
          <w:b/>
          <w:color w:val="auto"/>
        </w:rPr>
        <w:t>Lezárt és folyamatban lévő felsőfokú tanulmányok</w:t>
      </w:r>
    </w:p>
    <w:tbl>
      <w:tblPr>
        <w:tblW w:w="0" w:type="auto"/>
        <w:tblBorders>
          <w:top w:val="single" w:sz="4" w:space="0" w:color="4B3029"/>
          <w:left w:val="single" w:sz="4" w:space="0" w:color="4B3029"/>
          <w:bottom w:val="single" w:sz="4" w:space="0" w:color="4B3029"/>
          <w:right w:val="single" w:sz="4" w:space="0" w:color="4B3029"/>
          <w:insideH w:val="dotted" w:sz="4" w:space="0" w:color="4B3029"/>
          <w:insideV w:val="dotted" w:sz="4" w:space="0" w:color="4B3029"/>
        </w:tblBorders>
        <w:tblLook w:val="00A0" w:firstRow="1" w:lastRow="0" w:firstColumn="1" w:lastColumn="0" w:noHBand="0" w:noVBand="0"/>
      </w:tblPr>
      <w:tblGrid>
        <w:gridCol w:w="4423"/>
        <w:gridCol w:w="4649"/>
      </w:tblGrid>
      <w:tr w:rsidR="00C3687B" w:rsidRPr="00084804" w14:paraId="3C4F2D9F" w14:textId="77777777" w:rsidTr="008531FA">
        <w:tc>
          <w:tcPr>
            <w:tcW w:w="4423" w:type="dxa"/>
            <w:tcBorders>
              <w:top w:val="single" w:sz="4" w:space="0" w:color="4B3029"/>
            </w:tcBorders>
            <w:shd w:val="clear" w:color="auto" w:fill="DDD9C3"/>
          </w:tcPr>
          <w:p w14:paraId="3C4F2D9D" w14:textId="77777777" w:rsidR="00C3687B" w:rsidRPr="00E567BC" w:rsidRDefault="00C3687B" w:rsidP="00D36F4D">
            <w:pPr>
              <w:pStyle w:val="Default"/>
              <w:spacing w:line="360" w:lineRule="auto"/>
              <w:rPr>
                <w:b/>
                <w:bCs/>
                <w:smallCaps/>
                <w:color w:val="auto"/>
              </w:rPr>
            </w:pPr>
            <w:r w:rsidRPr="00E567BC">
              <w:rPr>
                <w:b/>
                <w:bCs/>
                <w:smallCaps/>
                <w:color w:val="auto"/>
              </w:rPr>
              <w:t>Tanulmányok (szakok)</w:t>
            </w:r>
            <w:r w:rsidRPr="00CB0FAC">
              <w:rPr>
                <w:b/>
                <w:bCs/>
                <w:smallCaps/>
                <w:color w:val="auto"/>
              </w:rPr>
              <w:tab/>
            </w:r>
          </w:p>
        </w:tc>
        <w:tc>
          <w:tcPr>
            <w:tcW w:w="4649" w:type="dxa"/>
            <w:tcBorders>
              <w:top w:val="single" w:sz="4" w:space="0" w:color="4B3029"/>
            </w:tcBorders>
            <w:shd w:val="clear" w:color="auto" w:fill="DDD9C3"/>
          </w:tcPr>
          <w:p w14:paraId="3C4F2D9E" w14:textId="77777777" w:rsidR="00C3687B" w:rsidRPr="00E567BC" w:rsidRDefault="00C3687B" w:rsidP="00D36F4D">
            <w:pPr>
              <w:pStyle w:val="Default"/>
              <w:spacing w:line="360" w:lineRule="auto"/>
              <w:rPr>
                <w:b/>
                <w:bCs/>
                <w:smallCaps/>
                <w:color w:val="auto"/>
              </w:rPr>
            </w:pPr>
            <w:r w:rsidRPr="00E567BC">
              <w:rPr>
                <w:b/>
                <w:bCs/>
                <w:smallCaps/>
                <w:color w:val="auto"/>
              </w:rPr>
              <w:t>Időtartam (-</w:t>
            </w:r>
            <w:proofErr w:type="spellStart"/>
            <w:r w:rsidRPr="00E567BC">
              <w:rPr>
                <w:b/>
                <w:bCs/>
                <w:smallCaps/>
                <w:color w:val="auto"/>
              </w:rPr>
              <w:t>tól</w:t>
            </w:r>
            <w:proofErr w:type="spellEnd"/>
            <w:r w:rsidRPr="00E567BC">
              <w:rPr>
                <w:b/>
                <w:bCs/>
                <w:smallCaps/>
                <w:color w:val="auto"/>
              </w:rPr>
              <w:t>, -</w:t>
            </w:r>
            <w:proofErr w:type="spellStart"/>
            <w:r w:rsidRPr="00E567BC">
              <w:rPr>
                <w:b/>
                <w:bCs/>
                <w:smallCaps/>
                <w:color w:val="auto"/>
              </w:rPr>
              <w:t>ig</w:t>
            </w:r>
            <w:proofErr w:type="spellEnd"/>
            <w:r w:rsidRPr="00E567BC">
              <w:rPr>
                <w:b/>
                <w:bCs/>
                <w:smallCaps/>
                <w:color w:val="auto"/>
              </w:rPr>
              <w:t>)</w:t>
            </w:r>
          </w:p>
        </w:tc>
      </w:tr>
      <w:tr w:rsidR="00C3687B" w:rsidRPr="00084804" w14:paraId="3C4F2DA2" w14:textId="77777777" w:rsidTr="008531FA">
        <w:tc>
          <w:tcPr>
            <w:tcW w:w="4423" w:type="dxa"/>
          </w:tcPr>
          <w:p w14:paraId="3C4F2DA0" w14:textId="77777777" w:rsidR="00C3687B" w:rsidRPr="00E567BC" w:rsidRDefault="00C3687B" w:rsidP="00D36F4D">
            <w:pPr>
              <w:pStyle w:val="Default"/>
              <w:spacing w:line="360" w:lineRule="auto"/>
              <w:rPr>
                <w:bCs/>
                <w:color w:val="auto"/>
              </w:rPr>
            </w:pPr>
          </w:p>
        </w:tc>
        <w:tc>
          <w:tcPr>
            <w:tcW w:w="4649" w:type="dxa"/>
          </w:tcPr>
          <w:p w14:paraId="3C4F2DA1" w14:textId="77777777" w:rsidR="00C3687B" w:rsidRPr="00E567BC" w:rsidRDefault="00C3687B" w:rsidP="00D36F4D">
            <w:pPr>
              <w:pStyle w:val="Default"/>
              <w:spacing w:line="360" w:lineRule="auto"/>
              <w:rPr>
                <w:bCs/>
                <w:color w:val="auto"/>
              </w:rPr>
            </w:pPr>
          </w:p>
        </w:tc>
      </w:tr>
      <w:tr w:rsidR="00C3687B" w:rsidRPr="00084804" w14:paraId="3C4F2DA5" w14:textId="77777777" w:rsidTr="008531FA">
        <w:tc>
          <w:tcPr>
            <w:tcW w:w="4423" w:type="dxa"/>
            <w:shd w:val="clear" w:color="auto" w:fill="EEECE1"/>
          </w:tcPr>
          <w:p w14:paraId="3C4F2DA3" w14:textId="77777777" w:rsidR="00C3687B" w:rsidRPr="00E567BC" w:rsidRDefault="00C3687B" w:rsidP="00D36F4D">
            <w:pPr>
              <w:pStyle w:val="Default"/>
              <w:spacing w:line="360" w:lineRule="auto"/>
              <w:rPr>
                <w:bCs/>
                <w:color w:val="auto"/>
              </w:rPr>
            </w:pPr>
          </w:p>
        </w:tc>
        <w:tc>
          <w:tcPr>
            <w:tcW w:w="4649" w:type="dxa"/>
            <w:shd w:val="clear" w:color="auto" w:fill="EEECE1"/>
          </w:tcPr>
          <w:p w14:paraId="3C4F2DA4" w14:textId="77777777" w:rsidR="00C3687B" w:rsidRPr="00E567BC" w:rsidRDefault="00C3687B" w:rsidP="00D36F4D">
            <w:pPr>
              <w:pStyle w:val="Default"/>
              <w:spacing w:line="360" w:lineRule="auto"/>
              <w:rPr>
                <w:bCs/>
                <w:color w:val="auto"/>
              </w:rPr>
            </w:pPr>
          </w:p>
        </w:tc>
      </w:tr>
      <w:tr w:rsidR="00C3687B" w:rsidRPr="00084804" w14:paraId="3C4F2DA8" w14:textId="77777777" w:rsidTr="008531FA">
        <w:tc>
          <w:tcPr>
            <w:tcW w:w="4423" w:type="dxa"/>
            <w:tcBorders>
              <w:bottom w:val="single" w:sz="4" w:space="0" w:color="4B3029"/>
            </w:tcBorders>
          </w:tcPr>
          <w:p w14:paraId="3C4F2DA6" w14:textId="77777777" w:rsidR="00C3687B" w:rsidRPr="00E567BC" w:rsidRDefault="00C3687B" w:rsidP="00D36F4D">
            <w:pPr>
              <w:pStyle w:val="Default"/>
              <w:spacing w:line="360" w:lineRule="auto"/>
              <w:rPr>
                <w:bCs/>
                <w:color w:val="auto"/>
              </w:rPr>
            </w:pPr>
          </w:p>
        </w:tc>
        <w:tc>
          <w:tcPr>
            <w:tcW w:w="4649" w:type="dxa"/>
            <w:tcBorders>
              <w:bottom w:val="single" w:sz="4" w:space="0" w:color="4B3029"/>
            </w:tcBorders>
          </w:tcPr>
          <w:p w14:paraId="3C4F2DA7" w14:textId="77777777" w:rsidR="00C3687B" w:rsidRPr="00E567BC" w:rsidRDefault="00C3687B" w:rsidP="00D36F4D">
            <w:pPr>
              <w:pStyle w:val="Default"/>
              <w:spacing w:line="360" w:lineRule="auto"/>
              <w:rPr>
                <w:bCs/>
                <w:color w:val="auto"/>
              </w:rPr>
            </w:pPr>
          </w:p>
        </w:tc>
      </w:tr>
    </w:tbl>
    <w:p w14:paraId="3C4F2DA9" w14:textId="77777777" w:rsidR="00C3687B" w:rsidRDefault="00C3687B" w:rsidP="00EC1581">
      <w:pPr>
        <w:pStyle w:val="Default"/>
        <w:spacing w:before="360" w:line="360" w:lineRule="auto"/>
        <w:rPr>
          <w:b/>
          <w:color w:val="auto"/>
        </w:rPr>
      </w:pPr>
      <w:r>
        <w:rPr>
          <w:b/>
          <w:color w:val="auto"/>
        </w:rPr>
        <w:t>Nyelvismeret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2122"/>
        <w:gridCol w:w="2242"/>
        <w:gridCol w:w="2223"/>
        <w:gridCol w:w="2347"/>
      </w:tblGrid>
      <w:tr w:rsidR="00C3687B" w:rsidRPr="00084804" w14:paraId="3C4F2DAB" w14:textId="77777777" w:rsidTr="008531FA">
        <w:tc>
          <w:tcPr>
            <w:tcW w:w="8934" w:type="dxa"/>
            <w:gridSpan w:val="4"/>
            <w:tcBorders>
              <w:top w:val="single" w:sz="12" w:space="0" w:color="4B3029"/>
              <w:left w:val="single" w:sz="12" w:space="0" w:color="4B3029"/>
              <w:bottom w:val="dotted" w:sz="4" w:space="0" w:color="4B3029"/>
              <w:right w:val="single" w:sz="12" w:space="0" w:color="4B3029"/>
            </w:tcBorders>
            <w:shd w:val="clear" w:color="auto" w:fill="DDD9C3"/>
          </w:tcPr>
          <w:p w14:paraId="3C4F2DAA" w14:textId="77777777" w:rsidR="00C3687B" w:rsidRPr="00E567BC" w:rsidRDefault="00C3687B" w:rsidP="00833B8F">
            <w:pPr>
              <w:pStyle w:val="Default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Mely nyelvből rendelkezik nyelvvizsgával</w:t>
            </w:r>
          </w:p>
        </w:tc>
      </w:tr>
      <w:tr w:rsidR="00C3687B" w:rsidRPr="00084804" w14:paraId="3C4F2DAF" w14:textId="77777777" w:rsidTr="008531FA">
        <w:tc>
          <w:tcPr>
            <w:tcW w:w="2122" w:type="dxa"/>
            <w:tcBorders>
              <w:top w:val="dotted" w:sz="4" w:space="0" w:color="4B3029"/>
              <w:left w:val="single" w:sz="12" w:space="0" w:color="4B3029"/>
              <w:bottom w:val="dotted" w:sz="4" w:space="0" w:color="4B3029"/>
              <w:right w:val="dotted" w:sz="4" w:space="0" w:color="4B3029"/>
            </w:tcBorders>
            <w:shd w:val="clear" w:color="auto" w:fill="FFFFFF"/>
          </w:tcPr>
          <w:p w14:paraId="3C4F2DAC" w14:textId="77777777" w:rsidR="00C3687B" w:rsidRPr="00E567BC" w:rsidRDefault="00C3687B" w:rsidP="00833B8F">
            <w:pPr>
              <w:pStyle w:val="Default"/>
              <w:jc w:val="center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Nyelv</w:t>
            </w: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  <w:shd w:val="clear" w:color="auto" w:fill="FFFFFF"/>
          </w:tcPr>
          <w:p w14:paraId="3C4F2DAD" w14:textId="77777777" w:rsidR="00C3687B" w:rsidRPr="00E567BC" w:rsidRDefault="00C3687B" w:rsidP="00833B8F">
            <w:pPr>
              <w:pStyle w:val="Default"/>
              <w:jc w:val="center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Nyelvvizsga foka</w:t>
            </w:r>
          </w:p>
        </w:tc>
        <w:tc>
          <w:tcPr>
            <w:tcW w:w="4570" w:type="dxa"/>
            <w:gridSpan w:val="2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12" w:space="0" w:color="4B3029"/>
            </w:tcBorders>
            <w:shd w:val="clear" w:color="auto" w:fill="FFFFFF"/>
          </w:tcPr>
          <w:p w14:paraId="3C4F2DAE" w14:textId="77777777" w:rsidR="00C3687B" w:rsidRPr="00E567BC" w:rsidRDefault="00C3687B" w:rsidP="00833B8F">
            <w:pPr>
              <w:pStyle w:val="Default"/>
              <w:jc w:val="center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Nyelvvizsga bizonyítvány száma, kelte</w:t>
            </w:r>
          </w:p>
        </w:tc>
      </w:tr>
      <w:tr w:rsidR="00C3687B" w:rsidRPr="00084804" w14:paraId="3C4F2DB3" w14:textId="77777777" w:rsidTr="00833B8F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12" w:space="0" w:color="4B3029"/>
              <w:bottom w:val="dotted" w:sz="4" w:space="0" w:color="4B3029"/>
              <w:right w:val="dotted" w:sz="4" w:space="0" w:color="4B3029"/>
            </w:tcBorders>
            <w:shd w:val="clear" w:color="auto" w:fill="EEECE1"/>
          </w:tcPr>
          <w:p w14:paraId="3C4F2DB0" w14:textId="77777777" w:rsidR="00C3687B" w:rsidRPr="00833B8F" w:rsidRDefault="00C3687B" w:rsidP="00833B8F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  <w:shd w:val="clear" w:color="auto" w:fill="EEECE1"/>
          </w:tcPr>
          <w:p w14:paraId="3C4F2DB1" w14:textId="77777777" w:rsidR="00C3687B" w:rsidRPr="00833B8F" w:rsidRDefault="00C3687B" w:rsidP="00833B8F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70" w:type="dxa"/>
            <w:gridSpan w:val="2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12" w:space="0" w:color="4B3029"/>
            </w:tcBorders>
            <w:shd w:val="clear" w:color="auto" w:fill="EEECE1"/>
          </w:tcPr>
          <w:p w14:paraId="3C4F2DB2" w14:textId="77777777" w:rsidR="00C3687B" w:rsidRPr="00833B8F" w:rsidRDefault="00C3687B" w:rsidP="00833B8F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</w:tr>
      <w:tr w:rsidR="00C3687B" w:rsidRPr="00084804" w14:paraId="3C4F2DB7" w14:textId="77777777" w:rsidTr="00833B8F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12" w:space="0" w:color="4B3029"/>
              <w:bottom w:val="dotted" w:sz="4" w:space="0" w:color="4B3029"/>
              <w:right w:val="dotted" w:sz="4" w:space="0" w:color="4B3029"/>
            </w:tcBorders>
            <w:shd w:val="clear" w:color="auto" w:fill="FFFFFF"/>
          </w:tcPr>
          <w:p w14:paraId="3C4F2DB4" w14:textId="77777777" w:rsidR="00C3687B" w:rsidRPr="00833B8F" w:rsidRDefault="00C3687B" w:rsidP="00833B8F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  <w:shd w:val="clear" w:color="auto" w:fill="FFFFFF"/>
          </w:tcPr>
          <w:p w14:paraId="3C4F2DB5" w14:textId="77777777" w:rsidR="00C3687B" w:rsidRPr="00833B8F" w:rsidRDefault="00C3687B" w:rsidP="00833B8F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70" w:type="dxa"/>
            <w:gridSpan w:val="2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12" w:space="0" w:color="4B3029"/>
            </w:tcBorders>
            <w:shd w:val="clear" w:color="auto" w:fill="FFFFFF"/>
          </w:tcPr>
          <w:p w14:paraId="3C4F2DB6" w14:textId="77777777" w:rsidR="00C3687B" w:rsidRPr="00833B8F" w:rsidRDefault="00C3687B" w:rsidP="00833B8F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</w:tr>
      <w:tr w:rsidR="00C3687B" w:rsidRPr="00084804" w14:paraId="3C4F2DBB" w14:textId="77777777" w:rsidTr="00833B8F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12" w:space="0" w:color="4B3029"/>
              <w:bottom w:val="single" w:sz="12" w:space="0" w:color="4B3029"/>
              <w:right w:val="dotted" w:sz="4" w:space="0" w:color="4B3029"/>
            </w:tcBorders>
            <w:shd w:val="clear" w:color="auto" w:fill="EEECE1"/>
          </w:tcPr>
          <w:p w14:paraId="3C4F2DB8" w14:textId="77777777" w:rsidR="00C3687B" w:rsidRPr="00833B8F" w:rsidRDefault="00C3687B" w:rsidP="00833B8F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single" w:sz="12" w:space="0" w:color="4B3029"/>
              <w:right w:val="dotted" w:sz="4" w:space="0" w:color="4B3029"/>
            </w:tcBorders>
            <w:shd w:val="clear" w:color="auto" w:fill="EEECE1"/>
          </w:tcPr>
          <w:p w14:paraId="3C4F2DB9" w14:textId="77777777" w:rsidR="00C3687B" w:rsidRPr="00833B8F" w:rsidRDefault="00C3687B" w:rsidP="00833B8F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570" w:type="dxa"/>
            <w:gridSpan w:val="2"/>
            <w:tcBorders>
              <w:top w:val="dotted" w:sz="4" w:space="0" w:color="4B3029"/>
              <w:left w:val="dotted" w:sz="4" w:space="0" w:color="4B3029"/>
              <w:bottom w:val="single" w:sz="12" w:space="0" w:color="4B3029"/>
              <w:right w:val="single" w:sz="12" w:space="0" w:color="4B3029"/>
            </w:tcBorders>
            <w:shd w:val="clear" w:color="auto" w:fill="EEECE1"/>
          </w:tcPr>
          <w:p w14:paraId="3C4F2DBA" w14:textId="77777777" w:rsidR="00C3687B" w:rsidRPr="00833B8F" w:rsidRDefault="00C3687B" w:rsidP="00833B8F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</w:tr>
      <w:tr w:rsidR="00C3687B" w:rsidRPr="00084804" w14:paraId="3C4F2DBD" w14:textId="77777777" w:rsidTr="00833B8F">
        <w:trPr>
          <w:trHeight w:val="283"/>
        </w:trPr>
        <w:tc>
          <w:tcPr>
            <w:tcW w:w="8934" w:type="dxa"/>
            <w:gridSpan w:val="4"/>
            <w:tcBorders>
              <w:top w:val="single" w:sz="12" w:space="0" w:color="4B3029"/>
              <w:left w:val="single" w:sz="12" w:space="0" w:color="4B3029"/>
              <w:bottom w:val="dotted" w:sz="4" w:space="0" w:color="4B3029"/>
              <w:right w:val="single" w:sz="12" w:space="0" w:color="4B3029"/>
            </w:tcBorders>
            <w:shd w:val="clear" w:color="auto" w:fill="DDD9C3"/>
          </w:tcPr>
          <w:p w14:paraId="3C4F2DBC" w14:textId="77777777" w:rsidR="00C3687B" w:rsidRPr="00E567BC" w:rsidRDefault="00C3687B" w:rsidP="00833B8F">
            <w:pPr>
              <w:pStyle w:val="Default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 xml:space="preserve">Adjon meg   - az </w:t>
            </w:r>
            <w:proofErr w:type="spellStart"/>
            <w:r w:rsidRPr="00E567BC">
              <w:rPr>
                <w:b/>
                <w:bCs/>
                <w:smallCaps/>
                <w:color w:val="4B3029"/>
              </w:rPr>
              <w:t>előzőeken</w:t>
            </w:r>
            <w:proofErr w:type="spellEnd"/>
            <w:r w:rsidRPr="00E567BC">
              <w:rPr>
                <w:b/>
                <w:bCs/>
                <w:smallCaps/>
                <w:color w:val="4B3029"/>
              </w:rPr>
              <w:t xml:space="preserve"> kívül -  minden további nyelvet, amelyet bármilyen szinten ismer</w:t>
            </w:r>
          </w:p>
        </w:tc>
      </w:tr>
      <w:tr w:rsidR="00C3687B" w:rsidRPr="00084804" w14:paraId="3C4F2DC2" w14:textId="77777777" w:rsidTr="008531FA">
        <w:tc>
          <w:tcPr>
            <w:tcW w:w="2122" w:type="dxa"/>
            <w:tcBorders>
              <w:top w:val="dotted" w:sz="4" w:space="0" w:color="4B3029"/>
              <w:left w:val="single" w:sz="12" w:space="0" w:color="4B3029"/>
              <w:bottom w:val="dotted" w:sz="4" w:space="0" w:color="4B3029"/>
              <w:right w:val="dotted" w:sz="4" w:space="0" w:color="4B3029"/>
            </w:tcBorders>
          </w:tcPr>
          <w:p w14:paraId="3C4F2DBE" w14:textId="77777777" w:rsidR="00C3687B" w:rsidRPr="00E567BC" w:rsidRDefault="00C3687B" w:rsidP="00833B8F">
            <w:pPr>
              <w:pStyle w:val="Default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Nyelv</w:t>
            </w: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</w:tcPr>
          <w:p w14:paraId="3C4F2DBF" w14:textId="77777777" w:rsidR="00C3687B" w:rsidRPr="00E567BC" w:rsidRDefault="00C3687B" w:rsidP="00833B8F">
            <w:pPr>
              <w:pStyle w:val="Default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olvasás</w:t>
            </w:r>
          </w:p>
        </w:tc>
        <w:tc>
          <w:tcPr>
            <w:tcW w:w="2223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</w:tcPr>
          <w:p w14:paraId="3C4F2DC0" w14:textId="77777777" w:rsidR="00C3687B" w:rsidRPr="00E567BC" w:rsidRDefault="00C3687B" w:rsidP="00833B8F">
            <w:pPr>
              <w:pStyle w:val="Default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írás</w:t>
            </w:r>
          </w:p>
        </w:tc>
        <w:tc>
          <w:tcPr>
            <w:tcW w:w="2347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12" w:space="0" w:color="4B3029"/>
            </w:tcBorders>
          </w:tcPr>
          <w:p w14:paraId="3C4F2DC1" w14:textId="77777777" w:rsidR="00C3687B" w:rsidRPr="00E567BC" w:rsidRDefault="00C3687B" w:rsidP="00833B8F">
            <w:pPr>
              <w:pStyle w:val="Default"/>
              <w:rPr>
                <w:b/>
                <w:bCs/>
                <w:smallCaps/>
                <w:color w:val="4B3029"/>
              </w:rPr>
            </w:pPr>
            <w:r w:rsidRPr="00E567BC">
              <w:rPr>
                <w:b/>
                <w:bCs/>
                <w:smallCaps/>
                <w:color w:val="4B3029"/>
              </w:rPr>
              <w:t>beszéd</w:t>
            </w:r>
          </w:p>
        </w:tc>
      </w:tr>
      <w:tr w:rsidR="00C3687B" w:rsidRPr="00084804" w14:paraId="3C4F2DC7" w14:textId="77777777" w:rsidTr="00833B8F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12" w:space="0" w:color="4B3029"/>
              <w:bottom w:val="dotted" w:sz="4" w:space="0" w:color="4B3029"/>
              <w:right w:val="dotted" w:sz="4" w:space="0" w:color="4B3029"/>
            </w:tcBorders>
            <w:shd w:val="clear" w:color="auto" w:fill="EEECE1"/>
          </w:tcPr>
          <w:p w14:paraId="3C4F2DC3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  <w:shd w:val="clear" w:color="auto" w:fill="EEECE1"/>
          </w:tcPr>
          <w:p w14:paraId="3C4F2DC4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  <w:tc>
          <w:tcPr>
            <w:tcW w:w="2223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  <w:shd w:val="clear" w:color="auto" w:fill="EEECE1"/>
          </w:tcPr>
          <w:p w14:paraId="3C4F2DC5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  <w:tc>
          <w:tcPr>
            <w:tcW w:w="2347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12" w:space="0" w:color="4B3029"/>
            </w:tcBorders>
            <w:shd w:val="clear" w:color="auto" w:fill="EEECE1"/>
          </w:tcPr>
          <w:p w14:paraId="3C4F2DC6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C3687B" w:rsidRPr="00084804" w14:paraId="3C4F2DCC" w14:textId="77777777" w:rsidTr="00833B8F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12" w:space="0" w:color="4B3029"/>
              <w:bottom w:val="dotted" w:sz="4" w:space="0" w:color="4B3029"/>
              <w:right w:val="dotted" w:sz="4" w:space="0" w:color="4B3029"/>
            </w:tcBorders>
          </w:tcPr>
          <w:p w14:paraId="3C4F2DC8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</w:tcPr>
          <w:p w14:paraId="3C4F2DC9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  <w:tc>
          <w:tcPr>
            <w:tcW w:w="2223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</w:tcPr>
          <w:p w14:paraId="3C4F2DCA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  <w:tc>
          <w:tcPr>
            <w:tcW w:w="2347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12" w:space="0" w:color="4B3029"/>
            </w:tcBorders>
          </w:tcPr>
          <w:p w14:paraId="3C4F2DCB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C3687B" w:rsidRPr="00084804" w14:paraId="3C4F2DD1" w14:textId="77777777" w:rsidTr="00833B8F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12" w:space="0" w:color="4B3029"/>
              <w:bottom w:val="single" w:sz="12" w:space="0" w:color="4B3029"/>
              <w:right w:val="dotted" w:sz="4" w:space="0" w:color="4B3029"/>
            </w:tcBorders>
            <w:shd w:val="clear" w:color="auto" w:fill="EEECE1"/>
          </w:tcPr>
          <w:p w14:paraId="3C4F2DCD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single" w:sz="12" w:space="0" w:color="4B3029"/>
              <w:right w:val="dotted" w:sz="4" w:space="0" w:color="4B3029"/>
            </w:tcBorders>
            <w:shd w:val="clear" w:color="auto" w:fill="EEECE1"/>
          </w:tcPr>
          <w:p w14:paraId="3C4F2DCE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  <w:tc>
          <w:tcPr>
            <w:tcW w:w="2223" w:type="dxa"/>
            <w:tcBorders>
              <w:top w:val="dotted" w:sz="4" w:space="0" w:color="4B3029"/>
              <w:left w:val="dotted" w:sz="4" w:space="0" w:color="4B3029"/>
              <w:bottom w:val="single" w:sz="12" w:space="0" w:color="4B3029"/>
              <w:right w:val="dotted" w:sz="4" w:space="0" w:color="4B3029"/>
            </w:tcBorders>
            <w:shd w:val="clear" w:color="auto" w:fill="EEECE1"/>
          </w:tcPr>
          <w:p w14:paraId="3C4F2DCF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  <w:tc>
          <w:tcPr>
            <w:tcW w:w="2347" w:type="dxa"/>
            <w:tcBorders>
              <w:top w:val="dotted" w:sz="4" w:space="0" w:color="4B3029"/>
              <w:left w:val="dotted" w:sz="4" w:space="0" w:color="4B3029"/>
              <w:bottom w:val="single" w:sz="12" w:space="0" w:color="4B3029"/>
              <w:right w:val="single" w:sz="12" w:space="0" w:color="4B3029"/>
            </w:tcBorders>
            <w:shd w:val="clear" w:color="auto" w:fill="EEECE1"/>
          </w:tcPr>
          <w:p w14:paraId="3C4F2DD0" w14:textId="77777777" w:rsidR="00C3687B" w:rsidRPr="00833B8F" w:rsidRDefault="00C3687B" w:rsidP="00833B8F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</w:tbl>
    <w:p w14:paraId="3C4F2DD2" w14:textId="77777777" w:rsidR="00C3687B" w:rsidRDefault="00C3687B" w:rsidP="00833B8F">
      <w:pPr>
        <w:pStyle w:val="Default"/>
        <w:spacing w:after="120" w:line="360" w:lineRule="auto"/>
        <w:jc w:val="both"/>
      </w:pPr>
      <w:r w:rsidRPr="00E567BC">
        <w:rPr>
          <w:b/>
          <w:color w:val="4B3029"/>
        </w:rPr>
        <w:lastRenderedPageBreak/>
        <w:t xml:space="preserve">A pályázó tudományos és szakmai tevékenységének bemutatása </w:t>
      </w:r>
      <w:r w:rsidRPr="0067686E">
        <w:rPr>
          <w:color w:val="auto"/>
        </w:rPr>
        <w:t>(</w:t>
      </w:r>
      <w:r w:rsidRPr="0067686E">
        <w:rPr>
          <w:rFonts w:cs="Times New Roman"/>
          <w:lang w:eastAsia="hu-HU"/>
        </w:rPr>
        <w:t>publikációk, tudományos diákköri dolgozat, nemzetközi és hazai versenyeken, konferenciákon való részvétel stb.</w:t>
      </w:r>
      <w:r w:rsidRPr="0067686E">
        <w:rPr>
          <w:color w:val="auto"/>
        </w:rPr>
        <w:t xml:space="preserve">) – </w:t>
      </w:r>
      <w:r w:rsidRPr="00C64B5F">
        <w:t>felsorolás</w:t>
      </w:r>
    </w:p>
    <w:p w14:paraId="3C4F2DD3" w14:textId="77777777" w:rsidR="00C3687B" w:rsidRDefault="00C3687B">
      <w:pPr>
        <w:pStyle w:val="Default"/>
        <w:spacing w:after="120" w:line="360" w:lineRule="auto"/>
        <w:contextualSpacing/>
        <w:jc w:val="both"/>
      </w:pPr>
    </w:p>
    <w:p w14:paraId="3C4F2DD4" w14:textId="086E0049" w:rsidR="00C3687B" w:rsidRDefault="00C3687B" w:rsidP="00E567BC">
      <w:pPr>
        <w:pStyle w:val="Default"/>
        <w:spacing w:after="120" w:line="360" w:lineRule="auto"/>
        <w:contextualSpacing/>
        <w:jc w:val="both"/>
      </w:pPr>
    </w:p>
    <w:p w14:paraId="7F0DB60D" w14:textId="77777777" w:rsidR="005D54AD" w:rsidRDefault="005D54AD" w:rsidP="00E567BC">
      <w:pPr>
        <w:pStyle w:val="Default"/>
        <w:spacing w:after="120" w:line="360" w:lineRule="auto"/>
        <w:contextualSpacing/>
        <w:jc w:val="both"/>
      </w:pPr>
    </w:p>
    <w:p w14:paraId="3C4F2DD5" w14:textId="77777777" w:rsidR="00C3687B" w:rsidRDefault="00C3687B" w:rsidP="005918BB">
      <w:pPr>
        <w:pStyle w:val="Default"/>
        <w:spacing w:after="120" w:line="360" w:lineRule="auto"/>
      </w:pPr>
      <w:r w:rsidRPr="00E567BC">
        <w:rPr>
          <w:b/>
          <w:color w:val="4B3029"/>
        </w:rPr>
        <w:t xml:space="preserve">A pályázó elnyert díjai, ösztöndíjai, kitüntetései </w:t>
      </w:r>
      <w:r w:rsidRPr="00C64B5F">
        <w:t>– felsorolás</w:t>
      </w:r>
    </w:p>
    <w:p w14:paraId="3C4F2DD6" w14:textId="77777777" w:rsidR="00C3687B" w:rsidRDefault="00C3687B">
      <w:pPr>
        <w:pStyle w:val="Default"/>
        <w:spacing w:after="120" w:line="360" w:lineRule="auto"/>
        <w:contextualSpacing/>
      </w:pPr>
    </w:p>
    <w:p w14:paraId="3C4F2DD7" w14:textId="2B7A3F0E" w:rsidR="00C3687B" w:rsidRDefault="00C3687B" w:rsidP="00E567BC">
      <w:pPr>
        <w:pStyle w:val="Default"/>
        <w:spacing w:after="120" w:line="360" w:lineRule="auto"/>
        <w:rPr>
          <w:b/>
        </w:rPr>
      </w:pPr>
    </w:p>
    <w:p w14:paraId="0BD1BDE0" w14:textId="77777777" w:rsidR="005D54AD" w:rsidRDefault="005D54AD" w:rsidP="00E567BC">
      <w:pPr>
        <w:pStyle w:val="Default"/>
        <w:spacing w:after="120" w:line="360" w:lineRule="auto"/>
        <w:rPr>
          <w:b/>
        </w:rPr>
      </w:pPr>
    </w:p>
    <w:p w14:paraId="3C4F2DD8" w14:textId="77777777" w:rsidR="00C3687B" w:rsidRDefault="00C3687B" w:rsidP="005918BB">
      <w:pPr>
        <w:pStyle w:val="Default"/>
        <w:spacing w:after="120" w:line="360" w:lineRule="auto"/>
        <w:rPr>
          <w:rFonts w:cs="Times New Roman"/>
          <w:lang w:eastAsia="hu-HU"/>
        </w:rPr>
      </w:pPr>
      <w:r w:rsidRPr="00E567BC">
        <w:rPr>
          <w:rFonts w:cs="Times New Roman"/>
          <w:b/>
          <w:color w:val="4B3029"/>
          <w:lang w:eastAsia="hu-HU"/>
        </w:rPr>
        <w:t xml:space="preserve">A pályázó közéleti tevékenységének bemutatása </w:t>
      </w:r>
      <w:r w:rsidRPr="00C64B5F">
        <w:rPr>
          <w:rFonts w:cs="Times New Roman"/>
          <w:lang w:eastAsia="hu-HU"/>
        </w:rPr>
        <w:t>(szakkollégiumi tevékenység, közéleti, közösségi tevékenysége stb.) – felsorolás</w:t>
      </w:r>
    </w:p>
    <w:p w14:paraId="3C4F2DD9" w14:textId="77777777" w:rsidR="00C3687B" w:rsidRDefault="00C3687B" w:rsidP="005918BB">
      <w:pPr>
        <w:pStyle w:val="Default"/>
        <w:spacing w:after="120" w:line="360" w:lineRule="auto"/>
        <w:rPr>
          <w:rFonts w:cs="Times New Roman"/>
          <w:lang w:eastAsia="hu-HU"/>
        </w:rPr>
      </w:pPr>
    </w:p>
    <w:p w14:paraId="3C4F2DDA" w14:textId="77777777" w:rsidR="00C3687B" w:rsidRDefault="00C3687B" w:rsidP="005918BB">
      <w:pPr>
        <w:pStyle w:val="Default"/>
        <w:spacing w:after="120" w:line="360" w:lineRule="auto"/>
        <w:rPr>
          <w:rFonts w:cs="Times New Roman"/>
          <w:lang w:eastAsia="hu-HU"/>
        </w:rPr>
      </w:pPr>
    </w:p>
    <w:p w14:paraId="3C4F2DDB" w14:textId="77777777" w:rsidR="00C3687B" w:rsidRDefault="00C3687B" w:rsidP="00E567BC">
      <w:pPr>
        <w:pStyle w:val="Default"/>
        <w:spacing w:after="120" w:line="360" w:lineRule="auto"/>
        <w:rPr>
          <w:rFonts w:cs="Times New Roman"/>
          <w:lang w:eastAsia="hu-HU"/>
        </w:rPr>
      </w:pPr>
    </w:p>
    <w:p w14:paraId="3C4F2DDC" w14:textId="2BB03792" w:rsidR="00C3687B" w:rsidRPr="00E567BC" w:rsidRDefault="00C3687B" w:rsidP="003C523E">
      <w:pPr>
        <w:pStyle w:val="Default"/>
        <w:spacing w:line="360" w:lineRule="auto"/>
        <w:jc w:val="both"/>
        <w:rPr>
          <w:b/>
          <w:color w:val="4B3029"/>
        </w:rPr>
      </w:pPr>
      <w:r w:rsidRPr="00E567BC">
        <w:rPr>
          <w:b/>
          <w:color w:val="4B3029"/>
        </w:rPr>
        <w:t>Felelőségem tudatában kijelentem, hogy a pályázatban magadott adatok a valóságnak megfelelnek</w:t>
      </w:r>
      <w:r w:rsidR="007A3B5F">
        <w:rPr>
          <w:b/>
          <w:color w:val="4B3029"/>
        </w:rPr>
        <w:t>.</w:t>
      </w:r>
    </w:p>
    <w:tbl>
      <w:tblPr>
        <w:tblW w:w="0" w:type="auto"/>
        <w:tblInd w:w="108" w:type="dxa"/>
        <w:tblBorders>
          <w:top w:val="single" w:sz="12" w:space="0" w:color="4B3029"/>
          <w:left w:val="single" w:sz="12" w:space="0" w:color="4B3029"/>
          <w:bottom w:val="single" w:sz="12" w:space="0" w:color="4B3029"/>
          <w:right w:val="single" w:sz="12" w:space="0" w:color="4B3029"/>
          <w:insideH w:val="dotted" w:sz="4" w:space="0" w:color="4B3029"/>
          <w:insideV w:val="dotted" w:sz="4" w:space="0" w:color="4B3029"/>
        </w:tblBorders>
        <w:tblLook w:val="00A0" w:firstRow="1" w:lastRow="0" w:firstColumn="1" w:lastColumn="0" w:noHBand="0" w:noVBand="0"/>
      </w:tblPr>
      <w:tblGrid>
        <w:gridCol w:w="2864"/>
        <w:gridCol w:w="2979"/>
        <w:gridCol w:w="3091"/>
      </w:tblGrid>
      <w:tr w:rsidR="007A3B5F" w:rsidRPr="00084804" w14:paraId="39D494FD" w14:textId="77777777" w:rsidTr="007A3B5F">
        <w:tc>
          <w:tcPr>
            <w:tcW w:w="2864" w:type="dxa"/>
            <w:shd w:val="clear" w:color="auto" w:fill="DDD9C3"/>
          </w:tcPr>
          <w:p w14:paraId="36BD0301" w14:textId="77777777" w:rsidR="007A3B5F" w:rsidRPr="00084861" w:rsidRDefault="007A3B5F" w:rsidP="00084861">
            <w:pPr>
              <w:pStyle w:val="Default"/>
              <w:spacing w:line="360" w:lineRule="auto"/>
              <w:jc w:val="center"/>
              <w:rPr>
                <w:b/>
                <w:bCs/>
                <w:smallCaps/>
                <w:color w:val="4B3029"/>
              </w:rPr>
            </w:pPr>
            <w:r w:rsidRPr="00084861">
              <w:rPr>
                <w:b/>
                <w:bCs/>
                <w:smallCaps/>
                <w:color w:val="4B3029"/>
              </w:rPr>
              <w:t>Név</w:t>
            </w:r>
          </w:p>
        </w:tc>
        <w:tc>
          <w:tcPr>
            <w:tcW w:w="2979" w:type="dxa"/>
            <w:shd w:val="clear" w:color="auto" w:fill="DDD9C3"/>
          </w:tcPr>
          <w:p w14:paraId="0C290273" w14:textId="77777777" w:rsidR="007A3B5F" w:rsidRPr="00084861" w:rsidRDefault="007A3B5F" w:rsidP="00084861">
            <w:pPr>
              <w:pStyle w:val="Default"/>
              <w:spacing w:line="360" w:lineRule="auto"/>
              <w:jc w:val="center"/>
              <w:rPr>
                <w:b/>
                <w:bCs/>
                <w:smallCaps/>
                <w:color w:val="4B3029"/>
              </w:rPr>
            </w:pPr>
            <w:r w:rsidRPr="00084861">
              <w:rPr>
                <w:b/>
                <w:bCs/>
                <w:smallCaps/>
                <w:color w:val="4B3029"/>
              </w:rPr>
              <w:t>aláírás</w:t>
            </w:r>
          </w:p>
        </w:tc>
        <w:tc>
          <w:tcPr>
            <w:tcW w:w="3091" w:type="dxa"/>
            <w:shd w:val="clear" w:color="auto" w:fill="DDD9C3"/>
          </w:tcPr>
          <w:p w14:paraId="1C4FBB63" w14:textId="77777777" w:rsidR="007A3B5F" w:rsidRPr="00084861" w:rsidRDefault="007A3B5F" w:rsidP="00084861">
            <w:pPr>
              <w:pStyle w:val="Default"/>
              <w:spacing w:line="360" w:lineRule="auto"/>
              <w:jc w:val="center"/>
              <w:rPr>
                <w:b/>
                <w:bCs/>
                <w:smallCaps/>
                <w:color w:val="4B3029"/>
              </w:rPr>
            </w:pPr>
            <w:r w:rsidRPr="00084861">
              <w:rPr>
                <w:b/>
                <w:bCs/>
                <w:smallCaps/>
                <w:color w:val="4B3029"/>
              </w:rPr>
              <w:t>Dátum</w:t>
            </w:r>
          </w:p>
        </w:tc>
      </w:tr>
      <w:tr w:rsidR="007A3B5F" w:rsidRPr="00084804" w14:paraId="3D8204F9" w14:textId="77777777" w:rsidTr="007A3B5F">
        <w:tc>
          <w:tcPr>
            <w:tcW w:w="2864" w:type="dxa"/>
            <w:shd w:val="clear" w:color="auto" w:fill="FFFFFF"/>
          </w:tcPr>
          <w:p w14:paraId="2B648773" w14:textId="77777777" w:rsidR="007A3B5F" w:rsidRPr="007A3B5F" w:rsidRDefault="007A3B5F" w:rsidP="00084861">
            <w:pPr>
              <w:pStyle w:val="Default"/>
              <w:spacing w:before="480" w:after="120"/>
              <w:jc w:val="center"/>
            </w:pPr>
          </w:p>
          <w:p w14:paraId="4AAD22F0" w14:textId="77777777" w:rsidR="007A3B5F" w:rsidRPr="007A3B5F" w:rsidRDefault="007A3B5F" w:rsidP="00084861">
            <w:pPr>
              <w:pStyle w:val="Default"/>
              <w:spacing w:before="480" w:after="120"/>
              <w:jc w:val="center"/>
              <w:rPr>
                <w:i/>
                <w:iCs/>
              </w:rPr>
            </w:pPr>
            <w:r w:rsidRPr="007A3B5F">
              <w:rPr>
                <w:i/>
                <w:iCs/>
              </w:rPr>
              <w:t>hallgató</w:t>
            </w:r>
          </w:p>
        </w:tc>
        <w:tc>
          <w:tcPr>
            <w:tcW w:w="2979" w:type="dxa"/>
            <w:shd w:val="clear" w:color="auto" w:fill="FFFFFF"/>
          </w:tcPr>
          <w:p w14:paraId="6F223B0F" w14:textId="77777777" w:rsidR="007A3B5F" w:rsidRPr="007A3B5F" w:rsidDel="005918BB" w:rsidRDefault="007A3B5F" w:rsidP="00084861">
            <w:pPr>
              <w:pStyle w:val="Default"/>
              <w:spacing w:after="120"/>
              <w:contextualSpacing/>
              <w:jc w:val="center"/>
            </w:pPr>
          </w:p>
        </w:tc>
        <w:tc>
          <w:tcPr>
            <w:tcW w:w="3091" w:type="dxa"/>
            <w:shd w:val="clear" w:color="auto" w:fill="FFFFFF"/>
          </w:tcPr>
          <w:p w14:paraId="0F40A18B" w14:textId="77777777" w:rsidR="007A3B5F" w:rsidRPr="007A3B5F" w:rsidRDefault="007A3B5F" w:rsidP="00084861">
            <w:pPr>
              <w:pStyle w:val="Default"/>
              <w:spacing w:after="120"/>
              <w:contextualSpacing/>
              <w:jc w:val="center"/>
            </w:pPr>
          </w:p>
        </w:tc>
      </w:tr>
      <w:tr w:rsidR="007A3B5F" w:rsidRPr="00084804" w14:paraId="649F6B86" w14:textId="77777777" w:rsidTr="00084861">
        <w:tc>
          <w:tcPr>
            <w:tcW w:w="2864" w:type="dxa"/>
          </w:tcPr>
          <w:p w14:paraId="40059621" w14:textId="77777777" w:rsidR="007A3B5F" w:rsidRPr="007A3B5F" w:rsidRDefault="007A3B5F" w:rsidP="00084861">
            <w:pPr>
              <w:pStyle w:val="Default"/>
              <w:spacing w:before="480" w:after="120"/>
              <w:jc w:val="center"/>
            </w:pPr>
          </w:p>
          <w:p w14:paraId="315D4961" w14:textId="77777777" w:rsidR="007A3B5F" w:rsidRPr="007A3B5F" w:rsidRDefault="007A3B5F" w:rsidP="00084861">
            <w:pPr>
              <w:pStyle w:val="Default"/>
              <w:spacing w:before="480" w:after="120"/>
              <w:jc w:val="center"/>
            </w:pPr>
            <w:r w:rsidRPr="007A3B5F">
              <w:rPr>
                <w:i/>
                <w:iCs/>
              </w:rPr>
              <w:t>témavezető</w:t>
            </w:r>
          </w:p>
        </w:tc>
        <w:tc>
          <w:tcPr>
            <w:tcW w:w="2979" w:type="dxa"/>
          </w:tcPr>
          <w:p w14:paraId="62D4DC76" w14:textId="77777777" w:rsidR="007A3B5F" w:rsidRPr="007A3B5F" w:rsidRDefault="007A3B5F" w:rsidP="00084861">
            <w:pPr>
              <w:pStyle w:val="Default"/>
              <w:spacing w:after="120"/>
              <w:contextualSpacing/>
              <w:jc w:val="center"/>
            </w:pPr>
          </w:p>
        </w:tc>
        <w:tc>
          <w:tcPr>
            <w:tcW w:w="3091" w:type="dxa"/>
          </w:tcPr>
          <w:p w14:paraId="1B1A8CFC" w14:textId="77777777" w:rsidR="007A3B5F" w:rsidRPr="007A3B5F" w:rsidRDefault="007A3B5F" w:rsidP="00084861">
            <w:pPr>
              <w:pStyle w:val="Default"/>
              <w:spacing w:after="120"/>
              <w:contextualSpacing/>
              <w:jc w:val="center"/>
            </w:pPr>
          </w:p>
        </w:tc>
      </w:tr>
    </w:tbl>
    <w:p w14:paraId="3C4F2DEB" w14:textId="77777777" w:rsidR="00C3687B" w:rsidRDefault="00C3687B" w:rsidP="00967CA4">
      <w:pPr>
        <w:pStyle w:val="Default"/>
        <w:spacing w:after="480" w:line="360" w:lineRule="auto"/>
        <w:rPr>
          <w:b/>
          <w:color w:val="auto"/>
        </w:rPr>
      </w:pPr>
    </w:p>
    <w:p w14:paraId="3C4F2DEC" w14:textId="33980852" w:rsidR="00C3687B" w:rsidRPr="005D54AD" w:rsidRDefault="00C3687B" w:rsidP="00237638">
      <w:pPr>
        <w:rPr>
          <w:b/>
          <w:caps/>
        </w:rPr>
      </w:pPr>
      <w:r>
        <w:rPr>
          <w:b/>
        </w:rPr>
        <w:br w:type="page"/>
      </w:r>
      <w:r w:rsidRPr="007A3B5F">
        <w:rPr>
          <w:b/>
          <w:smallCaps/>
          <w:color w:val="4B3029"/>
          <w:sz w:val="24"/>
          <w:szCs w:val="24"/>
        </w:rPr>
        <w:lastRenderedPageBreak/>
        <w:t>KUTATÁSI PROGRAM</w:t>
      </w:r>
    </w:p>
    <w:p w14:paraId="3C4F2DED" w14:textId="77777777" w:rsidR="00C3687B" w:rsidRPr="005D54AD" w:rsidRDefault="00C3687B" w:rsidP="00277E4D">
      <w:pPr>
        <w:pStyle w:val="Default"/>
        <w:spacing w:after="120" w:line="360" w:lineRule="auto"/>
        <w:rPr>
          <w:b/>
          <w:caps/>
          <w:color w:val="auto"/>
        </w:rPr>
      </w:pPr>
      <w:r w:rsidRPr="005D54AD">
        <w:rPr>
          <w:b/>
          <w:caps/>
          <w:color w:val="auto"/>
        </w:rPr>
        <w:t>Kutatási tématerület (sorszám, megnevezés):</w:t>
      </w:r>
    </w:p>
    <w:p w14:paraId="3C4F2DEE" w14:textId="77777777" w:rsidR="00C3687B" w:rsidRPr="005D54AD" w:rsidRDefault="00C3687B" w:rsidP="00277E4D">
      <w:pPr>
        <w:pStyle w:val="Default"/>
        <w:spacing w:after="120" w:line="360" w:lineRule="auto"/>
        <w:rPr>
          <w:b/>
          <w:caps/>
          <w:color w:val="auto"/>
        </w:rPr>
      </w:pPr>
      <w:r w:rsidRPr="005D54AD">
        <w:rPr>
          <w:b/>
          <w:caps/>
          <w:color w:val="auto"/>
        </w:rPr>
        <w:t>Kutatás címe:</w:t>
      </w:r>
    </w:p>
    <w:p w14:paraId="3C4F2DEF" w14:textId="77777777" w:rsidR="00C3687B" w:rsidRPr="005D54AD" w:rsidRDefault="00C3687B" w:rsidP="00277E4D">
      <w:pPr>
        <w:pStyle w:val="Default"/>
        <w:spacing w:after="120" w:line="360" w:lineRule="auto"/>
        <w:rPr>
          <w:caps/>
          <w:color w:val="auto"/>
        </w:rPr>
      </w:pPr>
      <w:r w:rsidRPr="005D54AD">
        <w:rPr>
          <w:b/>
          <w:caps/>
          <w:color w:val="auto"/>
        </w:rPr>
        <w:t xml:space="preserve">Kutatás időtartama, időbeli ütemezése </w:t>
      </w:r>
      <w:r w:rsidRPr="005D54AD">
        <w:rPr>
          <w:caps/>
          <w:color w:val="auto"/>
        </w:rPr>
        <w:t>(havi bontásban)</w:t>
      </w:r>
    </w:p>
    <w:p w14:paraId="3C4F2DF0" w14:textId="77777777" w:rsidR="00C3687B" w:rsidRPr="005D54AD" w:rsidRDefault="00C3687B" w:rsidP="00967CA4">
      <w:pPr>
        <w:pStyle w:val="Default"/>
        <w:spacing w:after="240" w:line="360" w:lineRule="auto"/>
        <w:rPr>
          <w:b/>
          <w:caps/>
          <w:color w:val="auto"/>
        </w:rPr>
      </w:pPr>
      <w:r w:rsidRPr="005D54AD">
        <w:rPr>
          <w:b/>
          <w:caps/>
          <w:color w:val="auto"/>
        </w:rPr>
        <w:t xml:space="preserve">Kutatási program </w:t>
      </w:r>
      <w:r w:rsidRPr="005D54AD">
        <w:rPr>
          <w:caps/>
          <w:color w:val="auto"/>
        </w:rPr>
        <w:t>(maximum 5. oldal)</w:t>
      </w:r>
    </w:p>
    <w:p w14:paraId="3C4F2DF1" w14:textId="77777777" w:rsidR="00C3687B" w:rsidRPr="005D54AD" w:rsidRDefault="00C3687B" w:rsidP="00EE1892">
      <w:pPr>
        <w:pStyle w:val="Default"/>
        <w:numPr>
          <w:ilvl w:val="1"/>
          <w:numId w:val="5"/>
        </w:numPr>
        <w:spacing w:line="360" w:lineRule="auto"/>
        <w:rPr>
          <w:b/>
          <w:caps/>
          <w:color w:val="auto"/>
        </w:rPr>
      </w:pPr>
      <w:r w:rsidRPr="005D54AD">
        <w:rPr>
          <w:b/>
          <w:caps/>
          <w:color w:val="auto"/>
        </w:rPr>
        <w:t>Bevezetés, célkitűzések</w:t>
      </w:r>
    </w:p>
    <w:p w14:paraId="3C4F2DF2" w14:textId="77777777" w:rsidR="00C3687B" w:rsidRPr="005D54AD" w:rsidRDefault="00C3687B" w:rsidP="00EE1892">
      <w:pPr>
        <w:pStyle w:val="Default"/>
        <w:numPr>
          <w:ilvl w:val="1"/>
          <w:numId w:val="5"/>
        </w:numPr>
        <w:spacing w:line="360" w:lineRule="auto"/>
        <w:rPr>
          <w:b/>
          <w:caps/>
          <w:color w:val="auto"/>
        </w:rPr>
      </w:pPr>
      <w:r w:rsidRPr="005D54AD">
        <w:rPr>
          <w:b/>
          <w:caps/>
          <w:color w:val="auto"/>
        </w:rPr>
        <w:t>A témában eddig folytatott hazai és nemzetközi kutatások eredményei</w:t>
      </w:r>
    </w:p>
    <w:p w14:paraId="3C4F2DF3" w14:textId="77777777" w:rsidR="00C3687B" w:rsidRPr="005D54AD" w:rsidRDefault="00C3687B" w:rsidP="00EE1892">
      <w:pPr>
        <w:pStyle w:val="Default"/>
        <w:numPr>
          <w:ilvl w:val="1"/>
          <w:numId w:val="5"/>
        </w:numPr>
        <w:spacing w:line="360" w:lineRule="auto"/>
        <w:rPr>
          <w:b/>
          <w:caps/>
          <w:color w:val="auto"/>
        </w:rPr>
      </w:pPr>
      <w:r w:rsidRPr="005D54AD">
        <w:rPr>
          <w:b/>
          <w:caps/>
          <w:color w:val="auto"/>
        </w:rPr>
        <w:t>Anyag és módszer</w:t>
      </w:r>
    </w:p>
    <w:p w14:paraId="3C4F2DF4" w14:textId="77777777" w:rsidR="00C3687B" w:rsidRPr="005D54AD" w:rsidRDefault="00C3687B" w:rsidP="00EE1892">
      <w:pPr>
        <w:pStyle w:val="Default"/>
        <w:numPr>
          <w:ilvl w:val="1"/>
          <w:numId w:val="5"/>
        </w:numPr>
        <w:spacing w:line="360" w:lineRule="auto"/>
        <w:rPr>
          <w:b/>
          <w:caps/>
          <w:color w:val="auto"/>
        </w:rPr>
      </w:pPr>
      <w:r w:rsidRPr="005D54AD">
        <w:rPr>
          <w:b/>
          <w:caps/>
          <w:color w:val="auto"/>
        </w:rPr>
        <w:t>Várható eredmények</w:t>
      </w:r>
    </w:p>
    <w:p w14:paraId="3C4F2DF5" w14:textId="77777777" w:rsidR="00C3687B" w:rsidRPr="005D54AD" w:rsidRDefault="00C3687B" w:rsidP="00967CA4">
      <w:pPr>
        <w:pStyle w:val="Default"/>
        <w:numPr>
          <w:ilvl w:val="1"/>
          <w:numId w:val="5"/>
        </w:numPr>
        <w:spacing w:after="240" w:line="360" w:lineRule="auto"/>
        <w:ind w:left="1434" w:hanging="357"/>
        <w:rPr>
          <w:b/>
          <w:caps/>
          <w:color w:val="auto"/>
        </w:rPr>
      </w:pPr>
      <w:r w:rsidRPr="005D54AD">
        <w:rPr>
          <w:b/>
          <w:caps/>
          <w:color w:val="auto"/>
        </w:rPr>
        <w:t>Várható eredmények hasznosulása</w:t>
      </w:r>
    </w:p>
    <w:p w14:paraId="3C4F2DF6" w14:textId="77777777" w:rsidR="00C3687B" w:rsidRPr="005D54AD" w:rsidRDefault="00C3687B" w:rsidP="00237638">
      <w:pPr>
        <w:rPr>
          <w:b/>
          <w:caps/>
        </w:rPr>
      </w:pPr>
      <w:r w:rsidRPr="005D54AD">
        <w:rPr>
          <w:b/>
          <w:caps/>
        </w:rPr>
        <w:br w:type="page"/>
      </w:r>
      <w:r w:rsidRPr="005D54AD">
        <w:rPr>
          <w:b/>
          <w:caps/>
          <w:color w:val="4B3029"/>
          <w:sz w:val="24"/>
          <w:szCs w:val="24"/>
        </w:rPr>
        <w:lastRenderedPageBreak/>
        <w:t>Költségterv</w:t>
      </w:r>
    </w:p>
    <w:tbl>
      <w:tblPr>
        <w:tblW w:w="0" w:type="auto"/>
        <w:tblBorders>
          <w:top w:val="single" w:sz="12" w:space="0" w:color="4B3029"/>
          <w:left w:val="single" w:sz="12" w:space="0" w:color="4B3029"/>
          <w:bottom w:val="single" w:sz="12" w:space="0" w:color="4B3029"/>
          <w:right w:val="single" w:sz="12" w:space="0" w:color="4B3029"/>
          <w:insideH w:val="dotted" w:sz="4" w:space="0" w:color="4B3029"/>
          <w:insideV w:val="dotted" w:sz="4" w:space="0" w:color="4B3029"/>
        </w:tblBorders>
        <w:tblLook w:val="00A0" w:firstRow="1" w:lastRow="0" w:firstColumn="1" w:lastColumn="0" w:noHBand="0" w:noVBand="0"/>
      </w:tblPr>
      <w:tblGrid>
        <w:gridCol w:w="3573"/>
        <w:gridCol w:w="1843"/>
        <w:gridCol w:w="1842"/>
        <w:gridCol w:w="1814"/>
      </w:tblGrid>
      <w:tr w:rsidR="00C3687B" w:rsidRPr="00084804" w14:paraId="3C4F2DFB" w14:textId="77777777" w:rsidTr="008531FA">
        <w:tc>
          <w:tcPr>
            <w:tcW w:w="3573" w:type="dxa"/>
            <w:tcBorders>
              <w:top w:val="single" w:sz="12" w:space="0" w:color="4B3029"/>
              <w:bottom w:val="single" w:sz="6" w:space="0" w:color="4B3029"/>
            </w:tcBorders>
            <w:shd w:val="clear" w:color="auto" w:fill="EEECE1"/>
          </w:tcPr>
          <w:p w14:paraId="3C4F2DF7" w14:textId="77777777" w:rsidR="00C3687B" w:rsidRPr="00084804" w:rsidRDefault="00C3687B" w:rsidP="00084804">
            <w:pPr>
              <w:spacing w:after="0" w:line="360" w:lineRule="auto"/>
              <w:rPr>
                <w:b/>
                <w:sz w:val="24"/>
                <w:szCs w:val="24"/>
              </w:rPr>
            </w:pPr>
            <w:r w:rsidRPr="00084804">
              <w:rPr>
                <w:b/>
                <w:sz w:val="24"/>
                <w:szCs w:val="24"/>
                <w:lang w:eastAsia="hu-HU"/>
              </w:rPr>
              <w:t>Utazási költségek (honnan-hová)</w:t>
            </w:r>
          </w:p>
        </w:tc>
        <w:tc>
          <w:tcPr>
            <w:tcW w:w="1843" w:type="dxa"/>
            <w:tcBorders>
              <w:top w:val="single" w:sz="12" w:space="0" w:color="4B3029"/>
              <w:bottom w:val="single" w:sz="6" w:space="0" w:color="4B3029"/>
            </w:tcBorders>
            <w:shd w:val="clear" w:color="auto" w:fill="EEECE1"/>
          </w:tcPr>
          <w:p w14:paraId="3C4F2DF8" w14:textId="77777777" w:rsidR="00C3687B" w:rsidRPr="00084804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távolság</w:t>
            </w:r>
          </w:p>
        </w:tc>
        <w:tc>
          <w:tcPr>
            <w:tcW w:w="1842" w:type="dxa"/>
            <w:tcBorders>
              <w:top w:val="single" w:sz="12" w:space="0" w:color="4B3029"/>
              <w:bottom w:val="single" w:sz="6" w:space="0" w:color="4B3029"/>
            </w:tcBorders>
            <w:shd w:val="clear" w:color="auto" w:fill="EEECE1"/>
          </w:tcPr>
          <w:p w14:paraId="3C4F2DF9" w14:textId="77777777" w:rsidR="00C3687B" w:rsidRPr="00084804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alkalom</w:t>
            </w:r>
          </w:p>
        </w:tc>
        <w:tc>
          <w:tcPr>
            <w:tcW w:w="1814" w:type="dxa"/>
            <w:tcBorders>
              <w:top w:val="single" w:sz="12" w:space="0" w:color="4B3029"/>
              <w:bottom w:val="single" w:sz="6" w:space="0" w:color="4B3029"/>
            </w:tcBorders>
            <w:shd w:val="clear" w:color="auto" w:fill="EEECE1"/>
          </w:tcPr>
          <w:p w14:paraId="3C4F2DFA" w14:textId="77777777" w:rsidR="00C3687B" w:rsidRPr="00084804" w:rsidRDefault="00C3687B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összesen</w:t>
            </w:r>
          </w:p>
        </w:tc>
      </w:tr>
      <w:tr w:rsidR="00C3687B" w:rsidRPr="00084804" w14:paraId="3C4F2E00" w14:textId="77777777" w:rsidTr="008531FA">
        <w:tc>
          <w:tcPr>
            <w:tcW w:w="3573" w:type="dxa"/>
            <w:tcBorders>
              <w:top w:val="single" w:sz="6" w:space="0" w:color="4B3029"/>
            </w:tcBorders>
          </w:tcPr>
          <w:p w14:paraId="3C4F2DFC" w14:textId="77777777" w:rsidR="00C3687B" w:rsidRPr="00E567BC" w:rsidRDefault="00C3687B" w:rsidP="00084804">
            <w:pPr>
              <w:spacing w:after="0"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4B3029"/>
            </w:tcBorders>
          </w:tcPr>
          <w:p w14:paraId="3C4F2DFD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tcBorders>
              <w:top w:val="single" w:sz="6" w:space="0" w:color="4B3029"/>
            </w:tcBorders>
          </w:tcPr>
          <w:p w14:paraId="3C4F2DFE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top w:val="single" w:sz="6" w:space="0" w:color="4B3029"/>
            </w:tcBorders>
          </w:tcPr>
          <w:p w14:paraId="3C4F2DFF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color w:val="auto"/>
              </w:rPr>
            </w:pPr>
          </w:p>
        </w:tc>
      </w:tr>
      <w:tr w:rsidR="00C3687B" w:rsidRPr="00084804" w14:paraId="3C4F2E05" w14:textId="77777777" w:rsidTr="008531FA">
        <w:tc>
          <w:tcPr>
            <w:tcW w:w="3573" w:type="dxa"/>
          </w:tcPr>
          <w:p w14:paraId="3C4F2E01" w14:textId="77777777" w:rsidR="00C3687B" w:rsidRPr="00E567BC" w:rsidRDefault="00C3687B" w:rsidP="00084804">
            <w:pPr>
              <w:spacing w:after="0"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C4F2E02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</w:tcPr>
          <w:p w14:paraId="3C4F2E03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</w:tcPr>
          <w:p w14:paraId="3C4F2E04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color w:val="auto"/>
              </w:rPr>
            </w:pPr>
          </w:p>
        </w:tc>
      </w:tr>
      <w:tr w:rsidR="00C3687B" w:rsidRPr="00084804" w14:paraId="3C4F2E0A" w14:textId="77777777" w:rsidTr="008531FA">
        <w:tc>
          <w:tcPr>
            <w:tcW w:w="3573" w:type="dxa"/>
          </w:tcPr>
          <w:p w14:paraId="3C4F2E06" w14:textId="77777777" w:rsidR="00C3687B" w:rsidRPr="00E567BC" w:rsidRDefault="00C3687B" w:rsidP="00084804">
            <w:pPr>
              <w:spacing w:after="0"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C4F2E07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</w:tcPr>
          <w:p w14:paraId="3C4F2E08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</w:tcPr>
          <w:p w14:paraId="3C4F2E09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color w:val="auto"/>
              </w:rPr>
            </w:pPr>
          </w:p>
        </w:tc>
      </w:tr>
      <w:tr w:rsidR="00C3687B" w:rsidRPr="00084804" w14:paraId="3C4F2E0F" w14:textId="77777777" w:rsidTr="008531FA">
        <w:tc>
          <w:tcPr>
            <w:tcW w:w="3573" w:type="dxa"/>
            <w:tcBorders>
              <w:bottom w:val="single" w:sz="4" w:space="0" w:color="4B3029"/>
            </w:tcBorders>
            <w:shd w:val="clear" w:color="auto" w:fill="EEECE1"/>
          </w:tcPr>
          <w:p w14:paraId="3C4F2E0B" w14:textId="77777777" w:rsidR="00C3687B" w:rsidRPr="00084804" w:rsidRDefault="00C3687B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L</w:t>
            </w:r>
            <w:r w:rsidRPr="00084804">
              <w:rPr>
                <w:rFonts w:cs="Times New Roman"/>
                <w:b/>
                <w:color w:val="auto"/>
                <w:lang w:eastAsia="hu-HU"/>
              </w:rPr>
              <w:t>abor-, vizsgálati költségek stb.</w:t>
            </w:r>
          </w:p>
        </w:tc>
        <w:tc>
          <w:tcPr>
            <w:tcW w:w="1843" w:type="dxa"/>
            <w:tcBorders>
              <w:bottom w:val="single" w:sz="4" w:space="0" w:color="4B3029"/>
            </w:tcBorders>
            <w:shd w:val="clear" w:color="auto" w:fill="EEECE1"/>
          </w:tcPr>
          <w:p w14:paraId="3C4F2E0C" w14:textId="77777777" w:rsidR="00C3687B" w:rsidRPr="00084804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összeg</w:t>
            </w:r>
          </w:p>
        </w:tc>
        <w:tc>
          <w:tcPr>
            <w:tcW w:w="1842" w:type="dxa"/>
            <w:tcBorders>
              <w:bottom w:val="single" w:sz="4" w:space="0" w:color="4B3029"/>
            </w:tcBorders>
            <w:shd w:val="clear" w:color="auto" w:fill="EEECE1"/>
          </w:tcPr>
          <w:p w14:paraId="3C4F2E0D" w14:textId="77777777" w:rsidR="00C3687B" w:rsidRPr="00084804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alkalom</w:t>
            </w:r>
          </w:p>
        </w:tc>
        <w:tc>
          <w:tcPr>
            <w:tcW w:w="1814" w:type="dxa"/>
            <w:tcBorders>
              <w:bottom w:val="single" w:sz="4" w:space="0" w:color="4B3029"/>
            </w:tcBorders>
            <w:shd w:val="clear" w:color="auto" w:fill="EEECE1"/>
          </w:tcPr>
          <w:p w14:paraId="3C4F2E0E" w14:textId="77777777" w:rsidR="00C3687B" w:rsidRPr="00084804" w:rsidRDefault="00C3687B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összesen</w:t>
            </w:r>
          </w:p>
        </w:tc>
      </w:tr>
      <w:tr w:rsidR="00C3687B" w:rsidRPr="00084804" w14:paraId="3C4F2E14" w14:textId="77777777" w:rsidTr="008531FA">
        <w:tc>
          <w:tcPr>
            <w:tcW w:w="3573" w:type="dxa"/>
            <w:tcBorders>
              <w:top w:val="single" w:sz="4" w:space="0" w:color="4B3029"/>
            </w:tcBorders>
          </w:tcPr>
          <w:p w14:paraId="3C4F2E10" w14:textId="77777777" w:rsidR="00C3687B" w:rsidRPr="00E567BC" w:rsidRDefault="00C3687B" w:rsidP="00084804">
            <w:pPr>
              <w:spacing w:after="0" w:line="360" w:lineRule="auto"/>
              <w:jc w:val="center"/>
              <w:rPr>
                <w:bCs/>
              </w:rPr>
            </w:pPr>
          </w:p>
        </w:tc>
        <w:tc>
          <w:tcPr>
            <w:tcW w:w="1843" w:type="dxa"/>
            <w:tcBorders>
              <w:top w:val="single" w:sz="4" w:space="0" w:color="4B3029"/>
            </w:tcBorders>
          </w:tcPr>
          <w:p w14:paraId="3C4F2E11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42" w:type="dxa"/>
            <w:tcBorders>
              <w:top w:val="single" w:sz="4" w:space="0" w:color="4B3029"/>
            </w:tcBorders>
          </w:tcPr>
          <w:p w14:paraId="3C4F2E12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14" w:type="dxa"/>
            <w:tcBorders>
              <w:top w:val="single" w:sz="4" w:space="0" w:color="4B3029"/>
            </w:tcBorders>
          </w:tcPr>
          <w:p w14:paraId="3C4F2E13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</w:tr>
      <w:tr w:rsidR="00C3687B" w:rsidRPr="00084804" w14:paraId="3C4F2E19" w14:textId="77777777" w:rsidTr="008531FA">
        <w:tc>
          <w:tcPr>
            <w:tcW w:w="3573" w:type="dxa"/>
          </w:tcPr>
          <w:p w14:paraId="3C4F2E15" w14:textId="77777777" w:rsidR="00C3687B" w:rsidRPr="00E567BC" w:rsidRDefault="00C3687B" w:rsidP="00084804">
            <w:pPr>
              <w:spacing w:after="0" w:line="360" w:lineRule="auto"/>
              <w:jc w:val="center"/>
              <w:rPr>
                <w:bCs/>
              </w:rPr>
            </w:pPr>
          </w:p>
        </w:tc>
        <w:tc>
          <w:tcPr>
            <w:tcW w:w="1843" w:type="dxa"/>
          </w:tcPr>
          <w:p w14:paraId="3C4F2E16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42" w:type="dxa"/>
          </w:tcPr>
          <w:p w14:paraId="3C4F2E17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14" w:type="dxa"/>
          </w:tcPr>
          <w:p w14:paraId="3C4F2E18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</w:tr>
      <w:tr w:rsidR="00C3687B" w:rsidRPr="00084804" w14:paraId="3C4F2E1E" w14:textId="77777777" w:rsidTr="008531FA">
        <w:tc>
          <w:tcPr>
            <w:tcW w:w="3573" w:type="dxa"/>
          </w:tcPr>
          <w:p w14:paraId="3C4F2E1A" w14:textId="77777777" w:rsidR="00C3687B" w:rsidRPr="00E567BC" w:rsidRDefault="00C3687B" w:rsidP="00084804">
            <w:pPr>
              <w:spacing w:after="0" w:line="360" w:lineRule="auto"/>
              <w:jc w:val="center"/>
              <w:rPr>
                <w:bCs/>
              </w:rPr>
            </w:pPr>
          </w:p>
        </w:tc>
        <w:tc>
          <w:tcPr>
            <w:tcW w:w="1843" w:type="dxa"/>
          </w:tcPr>
          <w:p w14:paraId="3C4F2E1B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42" w:type="dxa"/>
          </w:tcPr>
          <w:p w14:paraId="3C4F2E1C" w14:textId="77777777" w:rsidR="00C3687B" w:rsidRPr="00AA7E76" w:rsidRDefault="00C3687B" w:rsidP="00084804">
            <w:pPr>
              <w:pStyle w:val="Default"/>
              <w:spacing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14" w:type="dxa"/>
          </w:tcPr>
          <w:p w14:paraId="3C4F2E1D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</w:tr>
      <w:tr w:rsidR="00C3687B" w:rsidRPr="00084804" w14:paraId="3C4F2E23" w14:textId="77777777" w:rsidTr="008531FA">
        <w:tc>
          <w:tcPr>
            <w:tcW w:w="3573" w:type="dxa"/>
            <w:tcBorders>
              <w:bottom w:val="single" w:sz="4" w:space="0" w:color="4B3029"/>
            </w:tcBorders>
            <w:shd w:val="clear" w:color="auto" w:fill="EEECE1"/>
          </w:tcPr>
          <w:p w14:paraId="3C4F2E1F" w14:textId="77777777" w:rsidR="00C3687B" w:rsidRPr="00084804" w:rsidRDefault="00C3687B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  <w:r w:rsidRPr="00084804">
              <w:rPr>
                <w:rFonts w:cs="Times New Roman"/>
                <w:b/>
                <w:color w:val="auto"/>
                <w:lang w:eastAsia="hu-HU"/>
              </w:rPr>
              <w:t>Eszközök, adatbázisok stb.</w:t>
            </w:r>
          </w:p>
        </w:tc>
        <w:tc>
          <w:tcPr>
            <w:tcW w:w="1843" w:type="dxa"/>
            <w:tcBorders>
              <w:bottom w:val="single" w:sz="4" w:space="0" w:color="4B3029"/>
            </w:tcBorders>
            <w:shd w:val="clear" w:color="auto" w:fill="EEECE1"/>
          </w:tcPr>
          <w:p w14:paraId="3C4F2E20" w14:textId="77777777" w:rsidR="00C3687B" w:rsidRPr="00084804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összeg</w:t>
            </w:r>
          </w:p>
        </w:tc>
        <w:tc>
          <w:tcPr>
            <w:tcW w:w="1842" w:type="dxa"/>
            <w:tcBorders>
              <w:bottom w:val="single" w:sz="4" w:space="0" w:color="4B3029"/>
            </w:tcBorders>
            <w:shd w:val="clear" w:color="auto" w:fill="EEECE1"/>
          </w:tcPr>
          <w:p w14:paraId="3C4F2E21" w14:textId="77777777" w:rsidR="00C3687B" w:rsidRPr="00084804" w:rsidRDefault="00C3687B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darabszám</w:t>
            </w:r>
          </w:p>
        </w:tc>
        <w:tc>
          <w:tcPr>
            <w:tcW w:w="1814" w:type="dxa"/>
            <w:tcBorders>
              <w:bottom w:val="single" w:sz="4" w:space="0" w:color="4B3029"/>
            </w:tcBorders>
            <w:shd w:val="clear" w:color="auto" w:fill="EEECE1"/>
          </w:tcPr>
          <w:p w14:paraId="3C4F2E22" w14:textId="77777777" w:rsidR="00C3687B" w:rsidRPr="00084804" w:rsidRDefault="00C3687B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összesen</w:t>
            </w:r>
          </w:p>
        </w:tc>
      </w:tr>
      <w:tr w:rsidR="00C3687B" w:rsidRPr="00084804" w14:paraId="3C4F2E28" w14:textId="77777777" w:rsidTr="008531FA">
        <w:tc>
          <w:tcPr>
            <w:tcW w:w="3573" w:type="dxa"/>
            <w:tcBorders>
              <w:top w:val="single" w:sz="4" w:space="0" w:color="4B3029"/>
            </w:tcBorders>
          </w:tcPr>
          <w:p w14:paraId="3C4F2E24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rFonts w:cs="Times New Roman"/>
                <w:bCs/>
                <w:color w:val="auto"/>
                <w:lang w:eastAsia="hu-HU"/>
              </w:rPr>
            </w:pPr>
          </w:p>
        </w:tc>
        <w:tc>
          <w:tcPr>
            <w:tcW w:w="1843" w:type="dxa"/>
            <w:tcBorders>
              <w:top w:val="single" w:sz="4" w:space="0" w:color="4B3029"/>
            </w:tcBorders>
          </w:tcPr>
          <w:p w14:paraId="3C4F2E25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42" w:type="dxa"/>
            <w:tcBorders>
              <w:top w:val="single" w:sz="4" w:space="0" w:color="4B3029"/>
            </w:tcBorders>
          </w:tcPr>
          <w:p w14:paraId="3C4F2E26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14" w:type="dxa"/>
            <w:tcBorders>
              <w:top w:val="single" w:sz="4" w:space="0" w:color="4B3029"/>
            </w:tcBorders>
          </w:tcPr>
          <w:p w14:paraId="3C4F2E27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</w:tr>
      <w:tr w:rsidR="00C3687B" w:rsidRPr="00084804" w14:paraId="3C4F2E2D" w14:textId="77777777" w:rsidTr="008531FA">
        <w:tc>
          <w:tcPr>
            <w:tcW w:w="3573" w:type="dxa"/>
          </w:tcPr>
          <w:p w14:paraId="3C4F2E29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rFonts w:cs="Times New Roman"/>
                <w:bCs/>
                <w:color w:val="auto"/>
                <w:lang w:eastAsia="hu-HU"/>
              </w:rPr>
            </w:pPr>
          </w:p>
        </w:tc>
        <w:tc>
          <w:tcPr>
            <w:tcW w:w="1843" w:type="dxa"/>
          </w:tcPr>
          <w:p w14:paraId="3C4F2E2A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42" w:type="dxa"/>
          </w:tcPr>
          <w:p w14:paraId="3C4F2E2B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14" w:type="dxa"/>
          </w:tcPr>
          <w:p w14:paraId="3C4F2E2C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</w:tr>
      <w:tr w:rsidR="00C3687B" w:rsidRPr="00084804" w14:paraId="3C4F2E32" w14:textId="77777777" w:rsidTr="008531FA">
        <w:tc>
          <w:tcPr>
            <w:tcW w:w="3573" w:type="dxa"/>
            <w:tcBorders>
              <w:bottom w:val="single" w:sz="12" w:space="0" w:color="4B3029"/>
            </w:tcBorders>
          </w:tcPr>
          <w:p w14:paraId="3C4F2E2E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rFonts w:cs="Times New Roman"/>
                <w:bCs/>
                <w:color w:val="auto"/>
                <w:lang w:eastAsia="hu-HU"/>
              </w:rPr>
            </w:pPr>
          </w:p>
        </w:tc>
        <w:tc>
          <w:tcPr>
            <w:tcW w:w="1843" w:type="dxa"/>
            <w:tcBorders>
              <w:bottom w:val="single" w:sz="12" w:space="0" w:color="4B3029"/>
            </w:tcBorders>
          </w:tcPr>
          <w:p w14:paraId="3C4F2E2F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42" w:type="dxa"/>
            <w:tcBorders>
              <w:bottom w:val="single" w:sz="12" w:space="0" w:color="4B3029"/>
            </w:tcBorders>
          </w:tcPr>
          <w:p w14:paraId="3C4F2E30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  <w:tc>
          <w:tcPr>
            <w:tcW w:w="1814" w:type="dxa"/>
            <w:tcBorders>
              <w:bottom w:val="single" w:sz="12" w:space="0" w:color="4B3029"/>
            </w:tcBorders>
          </w:tcPr>
          <w:p w14:paraId="3C4F2E31" w14:textId="77777777" w:rsidR="00C3687B" w:rsidRPr="00E567BC" w:rsidRDefault="00C3687B" w:rsidP="00084804">
            <w:pPr>
              <w:pStyle w:val="Default"/>
              <w:spacing w:after="160" w:line="360" w:lineRule="auto"/>
              <w:jc w:val="center"/>
              <w:rPr>
                <w:bCs/>
                <w:color w:val="auto"/>
              </w:rPr>
            </w:pPr>
          </w:p>
        </w:tc>
      </w:tr>
    </w:tbl>
    <w:p w14:paraId="3C4F2E53" w14:textId="0CCBA36E" w:rsidR="00C3687B" w:rsidRPr="00F55443" w:rsidRDefault="00C3687B" w:rsidP="005D54AD"/>
    <w:sectPr w:rsidR="00C3687B" w:rsidRPr="00F55443" w:rsidSect="00E567BC">
      <w:headerReference w:type="default" r:id="rId7"/>
      <w:footerReference w:type="default" r:id="rId8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0AE43" w14:textId="77777777" w:rsidR="00D02B4D" w:rsidRDefault="00D02B4D" w:rsidP="004A4533">
      <w:pPr>
        <w:spacing w:after="0" w:line="240" w:lineRule="auto"/>
      </w:pPr>
      <w:r>
        <w:separator/>
      </w:r>
    </w:p>
  </w:endnote>
  <w:endnote w:type="continuationSeparator" w:id="0">
    <w:p w14:paraId="7FAE591E" w14:textId="77777777" w:rsidR="00D02B4D" w:rsidRDefault="00D02B4D" w:rsidP="004A45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FreeSerifBol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F2E66" w14:textId="63766797" w:rsidR="00C3687B" w:rsidRPr="00E567BC" w:rsidRDefault="00C3687B">
    <w:pPr>
      <w:pStyle w:val="llb"/>
      <w:jc w:val="right"/>
      <w:rPr>
        <w:color w:val="4B3029"/>
      </w:rPr>
    </w:pPr>
    <w:r w:rsidRPr="00352AAF">
      <w:rPr>
        <w:color w:val="4B3029"/>
      </w:rPr>
      <w:fldChar w:fldCharType="begin"/>
    </w:r>
    <w:r w:rsidRPr="00E567BC">
      <w:rPr>
        <w:color w:val="4B3029"/>
      </w:rPr>
      <w:instrText xml:space="preserve">PAGE   </w:instrText>
    </w:r>
    <w:r>
      <w:rPr>
        <w:color w:val="4B3029"/>
      </w:rPr>
      <w:instrText>\</w:instrText>
    </w:r>
    <w:r w:rsidRPr="00E567BC">
      <w:rPr>
        <w:color w:val="4B3029"/>
      </w:rPr>
      <w:instrText>* MERGEFORMAT</w:instrText>
    </w:r>
    <w:r w:rsidRPr="00352AAF">
      <w:rPr>
        <w:color w:val="4B3029"/>
      </w:rPr>
      <w:fldChar w:fldCharType="separate"/>
    </w:r>
    <w:r>
      <w:rPr>
        <w:noProof/>
        <w:color w:val="4B3029"/>
      </w:rPr>
      <w:t>11</w:t>
    </w:r>
    <w:r w:rsidRPr="00352AAF">
      <w:rPr>
        <w:color w:val="4B3029"/>
      </w:rPr>
      <w:fldChar w:fldCharType="end"/>
    </w:r>
  </w:p>
  <w:p w14:paraId="3C4F2E67" w14:textId="77777777" w:rsidR="00C3687B" w:rsidRDefault="00C3687B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3CF73" w14:textId="77777777" w:rsidR="00D02B4D" w:rsidRDefault="00D02B4D" w:rsidP="004A4533">
      <w:pPr>
        <w:spacing w:after="0" w:line="240" w:lineRule="auto"/>
      </w:pPr>
      <w:r>
        <w:separator/>
      </w:r>
    </w:p>
  </w:footnote>
  <w:footnote w:type="continuationSeparator" w:id="0">
    <w:p w14:paraId="6997596B" w14:textId="77777777" w:rsidR="00D02B4D" w:rsidRDefault="00D02B4D" w:rsidP="004A45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F2E65" w14:textId="77777777" w:rsidR="00C3687B" w:rsidRDefault="00000000">
    <w:pPr>
      <w:pStyle w:val="lfej"/>
    </w:pPr>
    <w:r>
      <w:rPr>
        <w:noProof/>
      </w:rPr>
      <w:pict w14:anchorId="3C4F2E68">
        <v:shape id="L alak 5" o:spid="_x0000_s1025" style="position:absolute;margin-left:-.25pt;margin-top:-37.2pt;width:602.4pt;height:844pt;z-index:-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coordsize="7650480,10718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" path="m,l377704,r,10389600l7650480,10389600r,329200l,10718800,,xe" fillcolor="#eeece1" strokecolor="#c4bc96">
          <v:stroke dashstyle="1 1"/>
          <v:path arrowok="t" o:connecttype="custom" o:connectlocs="0,0;377704,0;377704,10389600;7650480,10389600;7650480,10718800;0,10718800;0,0" o:connectangles="0,0,0,0,0,0,0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7773"/>
    <w:multiLevelType w:val="hybridMultilevel"/>
    <w:tmpl w:val="B6B4A01A"/>
    <w:lvl w:ilvl="0" w:tplc="040E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39D23AC"/>
    <w:multiLevelType w:val="multilevel"/>
    <w:tmpl w:val="60D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9F34BF"/>
    <w:multiLevelType w:val="multilevel"/>
    <w:tmpl w:val="9C5618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726BE2"/>
    <w:multiLevelType w:val="hybridMultilevel"/>
    <w:tmpl w:val="345636CE"/>
    <w:lvl w:ilvl="0" w:tplc="E61A07E6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6583778"/>
    <w:multiLevelType w:val="hybridMultilevel"/>
    <w:tmpl w:val="7826ABA8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E438ED"/>
    <w:multiLevelType w:val="hybridMultilevel"/>
    <w:tmpl w:val="13E47D7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C08"/>
    <w:multiLevelType w:val="multilevel"/>
    <w:tmpl w:val="8C122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600828"/>
    <w:multiLevelType w:val="multilevel"/>
    <w:tmpl w:val="09569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D31A90"/>
    <w:multiLevelType w:val="multilevel"/>
    <w:tmpl w:val="89B8D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A51414"/>
    <w:multiLevelType w:val="multilevel"/>
    <w:tmpl w:val="DD3CC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A4476"/>
    <w:multiLevelType w:val="multilevel"/>
    <w:tmpl w:val="63ECD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A37C5B"/>
    <w:multiLevelType w:val="multilevel"/>
    <w:tmpl w:val="FB0E1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D20586"/>
    <w:multiLevelType w:val="hybridMultilevel"/>
    <w:tmpl w:val="1DF234EE"/>
    <w:lvl w:ilvl="0" w:tplc="040E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57E58A7"/>
    <w:multiLevelType w:val="multilevel"/>
    <w:tmpl w:val="80DA95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373A08"/>
    <w:multiLevelType w:val="hybridMultilevel"/>
    <w:tmpl w:val="F45877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B62704"/>
    <w:multiLevelType w:val="multilevel"/>
    <w:tmpl w:val="E10C07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680ECD"/>
    <w:multiLevelType w:val="hybridMultilevel"/>
    <w:tmpl w:val="00DA00B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2D4AD9"/>
    <w:multiLevelType w:val="multilevel"/>
    <w:tmpl w:val="59EC1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016413"/>
    <w:multiLevelType w:val="singleLevel"/>
    <w:tmpl w:val="43D6FDAC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</w:rPr>
    </w:lvl>
  </w:abstractNum>
  <w:num w:numId="1" w16cid:durableId="2131124098">
    <w:abstractNumId w:val="16"/>
  </w:num>
  <w:num w:numId="2" w16cid:durableId="815880060">
    <w:abstractNumId w:val="10"/>
  </w:num>
  <w:num w:numId="3" w16cid:durableId="1361276917">
    <w:abstractNumId w:val="1"/>
  </w:num>
  <w:num w:numId="4" w16cid:durableId="542179684">
    <w:abstractNumId w:val="11"/>
  </w:num>
  <w:num w:numId="5" w16cid:durableId="349258625">
    <w:abstractNumId w:val="6"/>
  </w:num>
  <w:num w:numId="6" w16cid:durableId="559561494">
    <w:abstractNumId w:val="17"/>
  </w:num>
  <w:num w:numId="7" w16cid:durableId="1474441371">
    <w:abstractNumId w:val="18"/>
    <w:lvlOverride w:ilvl="0">
      <w:startOverride w:val="1"/>
    </w:lvlOverride>
  </w:num>
  <w:num w:numId="8" w16cid:durableId="6951488">
    <w:abstractNumId w:val="7"/>
  </w:num>
  <w:num w:numId="9" w16cid:durableId="807747181">
    <w:abstractNumId w:val="9"/>
  </w:num>
  <w:num w:numId="10" w16cid:durableId="1014069681">
    <w:abstractNumId w:val="8"/>
  </w:num>
  <w:num w:numId="11" w16cid:durableId="92895796">
    <w:abstractNumId w:val="14"/>
  </w:num>
  <w:num w:numId="12" w16cid:durableId="342170008">
    <w:abstractNumId w:val="12"/>
  </w:num>
  <w:num w:numId="13" w16cid:durableId="604116836">
    <w:abstractNumId w:val="0"/>
  </w:num>
  <w:num w:numId="14" w16cid:durableId="626350720">
    <w:abstractNumId w:val="3"/>
  </w:num>
  <w:num w:numId="15" w16cid:durableId="2086174042">
    <w:abstractNumId w:val="4"/>
  </w:num>
  <w:num w:numId="16" w16cid:durableId="766341757">
    <w:abstractNumId w:val="15"/>
  </w:num>
  <w:num w:numId="17" w16cid:durableId="1080640176">
    <w:abstractNumId w:val="5"/>
  </w:num>
  <w:num w:numId="18" w16cid:durableId="1346399808">
    <w:abstractNumId w:val="2"/>
  </w:num>
  <w:num w:numId="19" w16cid:durableId="17513934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jMyNTMxMjAwMzVV0lEKTi0uzszPAykwrAUAm9a49SwAAAA="/>
  </w:docVars>
  <w:rsids>
    <w:rsidRoot w:val="0096419D"/>
    <w:rsid w:val="000075F8"/>
    <w:rsid w:val="00026A57"/>
    <w:rsid w:val="00053C4E"/>
    <w:rsid w:val="000632A2"/>
    <w:rsid w:val="00084804"/>
    <w:rsid w:val="000872B1"/>
    <w:rsid w:val="0009551B"/>
    <w:rsid w:val="000B093D"/>
    <w:rsid w:val="000C41E6"/>
    <w:rsid w:val="000E053E"/>
    <w:rsid w:val="000E61CE"/>
    <w:rsid w:val="001214EF"/>
    <w:rsid w:val="001273B2"/>
    <w:rsid w:val="00130429"/>
    <w:rsid w:val="0013179F"/>
    <w:rsid w:val="00133780"/>
    <w:rsid w:val="00137E9F"/>
    <w:rsid w:val="00156D7A"/>
    <w:rsid w:val="00170478"/>
    <w:rsid w:val="0017049F"/>
    <w:rsid w:val="00180962"/>
    <w:rsid w:val="001865EF"/>
    <w:rsid w:val="001936EA"/>
    <w:rsid w:val="001961D8"/>
    <w:rsid w:val="001A6071"/>
    <w:rsid w:val="001E4196"/>
    <w:rsid w:val="00205515"/>
    <w:rsid w:val="002257F6"/>
    <w:rsid w:val="00230848"/>
    <w:rsid w:val="00237638"/>
    <w:rsid w:val="0024256E"/>
    <w:rsid w:val="00243643"/>
    <w:rsid w:val="00247760"/>
    <w:rsid w:val="00247CC6"/>
    <w:rsid w:val="00253B00"/>
    <w:rsid w:val="00261DEE"/>
    <w:rsid w:val="00274E7A"/>
    <w:rsid w:val="002779D5"/>
    <w:rsid w:val="00277E4D"/>
    <w:rsid w:val="00280E48"/>
    <w:rsid w:val="00284E65"/>
    <w:rsid w:val="002B3D45"/>
    <w:rsid w:val="002B7D5F"/>
    <w:rsid w:val="002E286E"/>
    <w:rsid w:val="00313EC2"/>
    <w:rsid w:val="00314193"/>
    <w:rsid w:val="003304AE"/>
    <w:rsid w:val="0033225A"/>
    <w:rsid w:val="003375DA"/>
    <w:rsid w:val="00337839"/>
    <w:rsid w:val="00337EF4"/>
    <w:rsid w:val="0034797D"/>
    <w:rsid w:val="00352AAF"/>
    <w:rsid w:val="003729F4"/>
    <w:rsid w:val="00380FB0"/>
    <w:rsid w:val="0038159F"/>
    <w:rsid w:val="003A54F7"/>
    <w:rsid w:val="003C2845"/>
    <w:rsid w:val="003C523E"/>
    <w:rsid w:val="003C5FA3"/>
    <w:rsid w:val="003F0AD2"/>
    <w:rsid w:val="003F3455"/>
    <w:rsid w:val="003F3D81"/>
    <w:rsid w:val="004003E4"/>
    <w:rsid w:val="004452B3"/>
    <w:rsid w:val="004474C2"/>
    <w:rsid w:val="004512AC"/>
    <w:rsid w:val="00466CD0"/>
    <w:rsid w:val="004673C7"/>
    <w:rsid w:val="0049605D"/>
    <w:rsid w:val="00496818"/>
    <w:rsid w:val="004A3056"/>
    <w:rsid w:val="004A3F4F"/>
    <w:rsid w:val="004A4533"/>
    <w:rsid w:val="004A4F83"/>
    <w:rsid w:val="004D2C5D"/>
    <w:rsid w:val="004D360D"/>
    <w:rsid w:val="004D513D"/>
    <w:rsid w:val="004D586B"/>
    <w:rsid w:val="004E1946"/>
    <w:rsid w:val="004F14EA"/>
    <w:rsid w:val="004F5160"/>
    <w:rsid w:val="00514881"/>
    <w:rsid w:val="00522044"/>
    <w:rsid w:val="00533B16"/>
    <w:rsid w:val="00543CDE"/>
    <w:rsid w:val="00550EBE"/>
    <w:rsid w:val="00556F5D"/>
    <w:rsid w:val="00557800"/>
    <w:rsid w:val="00564C64"/>
    <w:rsid w:val="00573490"/>
    <w:rsid w:val="005741D0"/>
    <w:rsid w:val="00574992"/>
    <w:rsid w:val="00577BDB"/>
    <w:rsid w:val="00580455"/>
    <w:rsid w:val="005863D6"/>
    <w:rsid w:val="005918BB"/>
    <w:rsid w:val="00594AB9"/>
    <w:rsid w:val="005A2114"/>
    <w:rsid w:val="005B397D"/>
    <w:rsid w:val="005B523F"/>
    <w:rsid w:val="005D0D88"/>
    <w:rsid w:val="005D54AD"/>
    <w:rsid w:val="005E04EE"/>
    <w:rsid w:val="005E2E3A"/>
    <w:rsid w:val="005E51F7"/>
    <w:rsid w:val="00613FA6"/>
    <w:rsid w:val="00643062"/>
    <w:rsid w:val="0066363B"/>
    <w:rsid w:val="0067684D"/>
    <w:rsid w:val="0067686E"/>
    <w:rsid w:val="00677547"/>
    <w:rsid w:val="006902BB"/>
    <w:rsid w:val="00693A17"/>
    <w:rsid w:val="006E0927"/>
    <w:rsid w:val="0070693E"/>
    <w:rsid w:val="00715508"/>
    <w:rsid w:val="00723573"/>
    <w:rsid w:val="00725E61"/>
    <w:rsid w:val="00741822"/>
    <w:rsid w:val="00750974"/>
    <w:rsid w:val="00757E7D"/>
    <w:rsid w:val="007A151F"/>
    <w:rsid w:val="007A3B5F"/>
    <w:rsid w:val="007C2183"/>
    <w:rsid w:val="007C7A50"/>
    <w:rsid w:val="007F3E9A"/>
    <w:rsid w:val="007F7E9A"/>
    <w:rsid w:val="00800057"/>
    <w:rsid w:val="00826343"/>
    <w:rsid w:val="00827EC5"/>
    <w:rsid w:val="008329F6"/>
    <w:rsid w:val="00833B8F"/>
    <w:rsid w:val="008442BE"/>
    <w:rsid w:val="00844877"/>
    <w:rsid w:val="008531CC"/>
    <w:rsid w:val="008531FA"/>
    <w:rsid w:val="0085389B"/>
    <w:rsid w:val="00883A4F"/>
    <w:rsid w:val="00883BC2"/>
    <w:rsid w:val="00897872"/>
    <w:rsid w:val="008A1CF4"/>
    <w:rsid w:val="008A689A"/>
    <w:rsid w:val="008A706E"/>
    <w:rsid w:val="008B44DD"/>
    <w:rsid w:val="008C563D"/>
    <w:rsid w:val="008E5D01"/>
    <w:rsid w:val="008F1A7F"/>
    <w:rsid w:val="008F1F8F"/>
    <w:rsid w:val="008F6153"/>
    <w:rsid w:val="00900E6D"/>
    <w:rsid w:val="009058E5"/>
    <w:rsid w:val="00905EF3"/>
    <w:rsid w:val="00922907"/>
    <w:rsid w:val="00922C7D"/>
    <w:rsid w:val="009460F4"/>
    <w:rsid w:val="009531D4"/>
    <w:rsid w:val="00953B19"/>
    <w:rsid w:val="0096419D"/>
    <w:rsid w:val="009652A5"/>
    <w:rsid w:val="00967CA4"/>
    <w:rsid w:val="00980CE7"/>
    <w:rsid w:val="009D1632"/>
    <w:rsid w:val="009E1538"/>
    <w:rsid w:val="00A11F70"/>
    <w:rsid w:val="00A13235"/>
    <w:rsid w:val="00A3737F"/>
    <w:rsid w:val="00A43935"/>
    <w:rsid w:val="00A44B06"/>
    <w:rsid w:val="00A45C5B"/>
    <w:rsid w:val="00A471AA"/>
    <w:rsid w:val="00A5460D"/>
    <w:rsid w:val="00AA03AE"/>
    <w:rsid w:val="00AA7E76"/>
    <w:rsid w:val="00AB2ACD"/>
    <w:rsid w:val="00AC25C9"/>
    <w:rsid w:val="00AD7374"/>
    <w:rsid w:val="00AF624D"/>
    <w:rsid w:val="00B03E62"/>
    <w:rsid w:val="00B05CC3"/>
    <w:rsid w:val="00B17C16"/>
    <w:rsid w:val="00B2780F"/>
    <w:rsid w:val="00B27B15"/>
    <w:rsid w:val="00B87E7F"/>
    <w:rsid w:val="00B947F2"/>
    <w:rsid w:val="00BA2925"/>
    <w:rsid w:val="00BA3639"/>
    <w:rsid w:val="00BA4B77"/>
    <w:rsid w:val="00BF1BB9"/>
    <w:rsid w:val="00C01F0D"/>
    <w:rsid w:val="00C04240"/>
    <w:rsid w:val="00C1107E"/>
    <w:rsid w:val="00C1570B"/>
    <w:rsid w:val="00C2474E"/>
    <w:rsid w:val="00C3687B"/>
    <w:rsid w:val="00C42EA4"/>
    <w:rsid w:val="00C4534D"/>
    <w:rsid w:val="00C56C37"/>
    <w:rsid w:val="00C57C5A"/>
    <w:rsid w:val="00C631E5"/>
    <w:rsid w:val="00C64B5F"/>
    <w:rsid w:val="00C77D33"/>
    <w:rsid w:val="00C9057F"/>
    <w:rsid w:val="00CA7A96"/>
    <w:rsid w:val="00CB0FAC"/>
    <w:rsid w:val="00CC39D1"/>
    <w:rsid w:val="00D02B4D"/>
    <w:rsid w:val="00D36F4D"/>
    <w:rsid w:val="00D41896"/>
    <w:rsid w:val="00D43954"/>
    <w:rsid w:val="00D5680E"/>
    <w:rsid w:val="00D6318E"/>
    <w:rsid w:val="00D67AA8"/>
    <w:rsid w:val="00D849D7"/>
    <w:rsid w:val="00D9176D"/>
    <w:rsid w:val="00D94AD7"/>
    <w:rsid w:val="00DC61C2"/>
    <w:rsid w:val="00DD7566"/>
    <w:rsid w:val="00DF30B3"/>
    <w:rsid w:val="00E17905"/>
    <w:rsid w:val="00E259B5"/>
    <w:rsid w:val="00E30541"/>
    <w:rsid w:val="00E41C61"/>
    <w:rsid w:val="00E5037D"/>
    <w:rsid w:val="00E53A74"/>
    <w:rsid w:val="00E567BC"/>
    <w:rsid w:val="00E65A20"/>
    <w:rsid w:val="00E9348F"/>
    <w:rsid w:val="00EA46BD"/>
    <w:rsid w:val="00EB629A"/>
    <w:rsid w:val="00EC1581"/>
    <w:rsid w:val="00EC6167"/>
    <w:rsid w:val="00ED1AAE"/>
    <w:rsid w:val="00ED540B"/>
    <w:rsid w:val="00ED61CB"/>
    <w:rsid w:val="00EE1892"/>
    <w:rsid w:val="00EE7AE3"/>
    <w:rsid w:val="00EF3E25"/>
    <w:rsid w:val="00EF7B37"/>
    <w:rsid w:val="00F07626"/>
    <w:rsid w:val="00F115E8"/>
    <w:rsid w:val="00F20FD8"/>
    <w:rsid w:val="00F24184"/>
    <w:rsid w:val="00F24320"/>
    <w:rsid w:val="00F25B06"/>
    <w:rsid w:val="00F51A17"/>
    <w:rsid w:val="00F54FA3"/>
    <w:rsid w:val="00F55443"/>
    <w:rsid w:val="00F568A4"/>
    <w:rsid w:val="00F56990"/>
    <w:rsid w:val="00F73781"/>
    <w:rsid w:val="00F753F7"/>
    <w:rsid w:val="00F83B6B"/>
    <w:rsid w:val="00F95506"/>
    <w:rsid w:val="00F97C14"/>
    <w:rsid w:val="00FA08DF"/>
    <w:rsid w:val="00FA1E1C"/>
    <w:rsid w:val="00FB3581"/>
    <w:rsid w:val="00FC485D"/>
    <w:rsid w:val="00FD10FE"/>
    <w:rsid w:val="00FD78FF"/>
    <w:rsid w:val="00FE1C53"/>
    <w:rsid w:val="00FF6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C4F2D56"/>
  <w15:docId w15:val="{DF64198E-4619-41F4-BD7A-E605CA58F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872B1"/>
    <w:pPr>
      <w:spacing w:after="160" w:line="259" w:lineRule="auto"/>
    </w:pPr>
    <w:rPr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99"/>
    <w:qFormat/>
    <w:rsid w:val="00A471AA"/>
    <w:pPr>
      <w:ind w:left="720"/>
      <w:contextualSpacing/>
    </w:pPr>
  </w:style>
  <w:style w:type="paragraph" w:customStyle="1" w:styleId="Default">
    <w:name w:val="Default"/>
    <w:uiPriority w:val="99"/>
    <w:rsid w:val="003729F4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customStyle="1" w:styleId="Norml1">
    <w:name w:val="Normál1"/>
    <w:uiPriority w:val="99"/>
    <w:rsid w:val="003729F4"/>
    <w:rPr>
      <w:rFonts w:ascii="Times New Roman" w:hAnsi="Times New Roman"/>
      <w:color w:val="000000"/>
    </w:rPr>
  </w:style>
  <w:style w:type="character" w:styleId="Hiperhivatkozs">
    <w:name w:val="Hyperlink"/>
    <w:uiPriority w:val="99"/>
    <w:rsid w:val="000872B1"/>
    <w:rPr>
      <w:rFonts w:cs="Times New Roman"/>
      <w:color w:val="0563C1"/>
      <w:u w:val="single"/>
    </w:rPr>
  </w:style>
  <w:style w:type="table" w:styleId="Rcsostblzat">
    <w:name w:val="Table Grid"/>
    <w:basedOn w:val="Normltblzat"/>
    <w:uiPriority w:val="99"/>
    <w:rsid w:val="00D439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rsid w:val="004A4533"/>
    <w:pPr>
      <w:tabs>
        <w:tab w:val="center" w:pos="4536"/>
        <w:tab w:val="right" w:pos="9072"/>
      </w:tabs>
      <w:spacing w:after="0" w:line="240" w:lineRule="auto"/>
    </w:pPr>
    <w:rPr>
      <w:sz w:val="20"/>
      <w:szCs w:val="20"/>
      <w:lang w:eastAsia="hu-HU"/>
    </w:rPr>
  </w:style>
  <w:style w:type="character" w:customStyle="1" w:styleId="lfejChar">
    <w:name w:val="Élőfej Char"/>
    <w:link w:val="lfej"/>
    <w:uiPriority w:val="99"/>
    <w:locked/>
    <w:rsid w:val="004A4533"/>
    <w:rPr>
      <w:rFonts w:cs="Times New Roman"/>
    </w:rPr>
  </w:style>
  <w:style w:type="paragraph" w:styleId="llb">
    <w:name w:val="footer"/>
    <w:basedOn w:val="Norml"/>
    <w:link w:val="llbChar"/>
    <w:uiPriority w:val="99"/>
    <w:rsid w:val="004A4533"/>
    <w:pPr>
      <w:tabs>
        <w:tab w:val="center" w:pos="4536"/>
        <w:tab w:val="right" w:pos="9072"/>
      </w:tabs>
      <w:spacing w:after="0" w:line="240" w:lineRule="auto"/>
    </w:pPr>
    <w:rPr>
      <w:sz w:val="20"/>
      <w:szCs w:val="20"/>
      <w:lang w:eastAsia="hu-HU"/>
    </w:rPr>
  </w:style>
  <w:style w:type="character" w:customStyle="1" w:styleId="llbChar">
    <w:name w:val="Élőláb Char"/>
    <w:link w:val="llb"/>
    <w:uiPriority w:val="99"/>
    <w:locked/>
    <w:rsid w:val="004A4533"/>
    <w:rPr>
      <w:rFonts w:cs="Times New Roman"/>
    </w:rPr>
  </w:style>
  <w:style w:type="character" w:styleId="Jegyzethivatkozs">
    <w:name w:val="annotation reference"/>
    <w:uiPriority w:val="99"/>
    <w:semiHidden/>
    <w:rsid w:val="000E053E"/>
    <w:rPr>
      <w:rFonts w:cs="Times New Roman"/>
      <w:sz w:val="16"/>
    </w:rPr>
  </w:style>
  <w:style w:type="paragraph" w:styleId="Jegyzetszveg">
    <w:name w:val="annotation text"/>
    <w:basedOn w:val="Norml"/>
    <w:link w:val="JegyzetszvegChar"/>
    <w:uiPriority w:val="99"/>
    <w:semiHidden/>
    <w:rsid w:val="000E053E"/>
    <w:pPr>
      <w:spacing w:line="240" w:lineRule="auto"/>
    </w:pPr>
    <w:rPr>
      <w:sz w:val="20"/>
      <w:szCs w:val="20"/>
      <w:lang w:eastAsia="hu-HU"/>
    </w:rPr>
  </w:style>
  <w:style w:type="character" w:customStyle="1" w:styleId="JegyzetszvegChar">
    <w:name w:val="Jegyzetszöveg Char"/>
    <w:link w:val="Jegyzetszveg"/>
    <w:uiPriority w:val="99"/>
    <w:semiHidden/>
    <w:locked/>
    <w:rsid w:val="000E053E"/>
    <w:rPr>
      <w:rFonts w:cs="Times New Roman"/>
      <w:sz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0E053E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locked/>
    <w:rsid w:val="000E053E"/>
    <w:rPr>
      <w:rFonts w:cs="Times New Roman"/>
      <w:b/>
      <w:sz w:val="20"/>
    </w:rPr>
  </w:style>
  <w:style w:type="character" w:customStyle="1" w:styleId="Feloldatlanmegemlts1">
    <w:name w:val="Feloldatlan megemlítés1"/>
    <w:uiPriority w:val="99"/>
    <w:semiHidden/>
    <w:rsid w:val="000E053E"/>
    <w:rPr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rsid w:val="00B2780F"/>
    <w:rPr>
      <w:rFonts w:ascii="Times New Roman" w:hAnsi="Times New Roman"/>
      <w:sz w:val="2"/>
      <w:szCs w:val="20"/>
    </w:rPr>
  </w:style>
  <w:style w:type="character" w:customStyle="1" w:styleId="BuborkszvegChar">
    <w:name w:val="Buborékszöveg Char"/>
    <w:link w:val="Buborkszveg"/>
    <w:uiPriority w:val="99"/>
    <w:semiHidden/>
    <w:locked/>
    <w:rsid w:val="00CB0FAC"/>
    <w:rPr>
      <w:rFonts w:ascii="Times New Roman" w:hAnsi="Times New Roman" w:cs="Times New Roman"/>
      <w:sz w:val="2"/>
      <w:lang w:eastAsia="en-US"/>
    </w:rPr>
  </w:style>
  <w:style w:type="character" w:customStyle="1" w:styleId="Feloldatlanmegemlts2">
    <w:name w:val="Feloldatlan megemlítés2"/>
    <w:uiPriority w:val="99"/>
    <w:semiHidden/>
    <w:rsid w:val="00496818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F24184"/>
    <w:rPr>
      <w:sz w:val="22"/>
      <w:szCs w:val="22"/>
      <w:lang w:eastAsia="en-US"/>
    </w:rPr>
  </w:style>
  <w:style w:type="character" w:customStyle="1" w:styleId="Feloldatlanmegemlts3">
    <w:name w:val="Feloldatlan megemlítés3"/>
    <w:uiPriority w:val="99"/>
    <w:semiHidden/>
    <w:rsid w:val="00F24184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061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195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0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1961">
                  <w:marLeft w:val="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061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1061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15</Words>
  <Characters>1486</Characters>
  <Application>Microsoft Office Word</Application>
  <DocSecurity>0</DocSecurity>
  <Lines>12</Lines>
  <Paragraphs>3</Paragraphs>
  <ScaleCrop>false</ScaleCrop>
  <Company>NYME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UNA ÉS FLORA ALAPÍTVÁNY PÁLYÁZATI FELHÍVÁSA ÉS FELTÉTELRENDSZERE</dc:title>
  <dc:subject/>
  <dc:creator>Sándor Gyula</dc:creator>
  <cp:keywords/>
  <dc:description/>
  <cp:lastModifiedBy>Dorottya Gaál</cp:lastModifiedBy>
  <cp:revision>4</cp:revision>
  <dcterms:created xsi:type="dcterms:W3CDTF">2023-02-14T14:45:00Z</dcterms:created>
  <dcterms:modified xsi:type="dcterms:W3CDTF">2023-02-14T14:50:00Z</dcterms:modified>
</cp:coreProperties>
</file>